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D5D71" w:rsidRPr="008C7DC9" w:rsidRDefault="00962913" w:rsidP="00A51F4B">
      <w:pPr>
        <w:outlineLvl w:val="0"/>
        <w:rPr>
          <w:b/>
        </w:rPr>
      </w:pPr>
      <w:r w:rsidRPr="008C7DC9">
        <w:rPr>
          <w:b/>
        </w:rPr>
        <w:t>Name</w:t>
      </w:r>
      <w:r w:rsidR="00AC3392" w:rsidRPr="008C7DC9">
        <w:rPr>
          <w:b/>
        </w:rPr>
        <w:t xml:space="preserve"> ______</w:t>
      </w:r>
      <w:r w:rsidR="008C3117">
        <w:rPr>
          <w:b/>
        </w:rPr>
        <w:t>Christopher Holmes_____________</w:t>
      </w:r>
      <w:r w:rsidR="00AC3392" w:rsidRPr="008C7DC9">
        <w:rPr>
          <w:b/>
        </w:rPr>
        <w:t>_______________</w:t>
      </w:r>
    </w:p>
    <w:p w:rsidR="00AC3A25" w:rsidRDefault="008C7DC9" w:rsidP="00A51F4B">
      <w:pPr>
        <w:outlineLvl w:val="0"/>
        <w:rPr>
          <w:b/>
        </w:rPr>
      </w:pPr>
      <w:r w:rsidRPr="008C7DC9">
        <w:rPr>
          <w:b/>
        </w:rPr>
        <w:t xml:space="preserve">Directions:  </w:t>
      </w:r>
    </w:p>
    <w:p w:rsidR="00413CC2" w:rsidRDefault="00AC3A25">
      <w:pPr>
        <w:rPr>
          <w:b/>
        </w:rPr>
      </w:pPr>
      <w:r>
        <w:rPr>
          <w:b/>
        </w:rPr>
        <w:t>E</w:t>
      </w:r>
      <w:r w:rsidR="008C7DC9" w:rsidRPr="008C7DC9">
        <w:rPr>
          <w:b/>
        </w:rPr>
        <w:t xml:space="preserve">dit this file to include your </w:t>
      </w:r>
      <w:r w:rsidR="00D23C3C">
        <w:rPr>
          <w:b/>
        </w:rPr>
        <w:t xml:space="preserve">answers to </w:t>
      </w:r>
      <w:r w:rsidR="00A7499D">
        <w:rPr>
          <w:b/>
        </w:rPr>
        <w:t>questions</w:t>
      </w:r>
      <w:r w:rsidR="008C7DC9" w:rsidRPr="008C7DC9">
        <w:rPr>
          <w:b/>
        </w:rPr>
        <w:t xml:space="preserve"> and then upload and submit the completed file </w:t>
      </w:r>
      <w:r>
        <w:rPr>
          <w:b/>
        </w:rPr>
        <w:t xml:space="preserve">in DOCX or PDF format to iLearn into the Exam1 assignment.  </w:t>
      </w:r>
    </w:p>
    <w:p w:rsidR="00413CC2" w:rsidRDefault="00AC3A25" w:rsidP="00A51F4B">
      <w:pPr>
        <w:outlineLvl w:val="0"/>
        <w:rPr>
          <w:b/>
        </w:rPr>
      </w:pPr>
      <w:r>
        <w:rPr>
          <w:b/>
        </w:rPr>
        <w:t xml:space="preserve">There is no time limit for this exam but you must submit by 11:50 pm on Tuesday </w:t>
      </w:r>
      <w:r w:rsidR="003C5D50">
        <w:rPr>
          <w:b/>
        </w:rPr>
        <w:t>Jan 23</w:t>
      </w:r>
      <w:r w:rsidR="0038262D">
        <w:rPr>
          <w:b/>
        </w:rPr>
        <w:t xml:space="preserve">. </w:t>
      </w:r>
      <w:r>
        <w:rPr>
          <w:b/>
        </w:rPr>
        <w:t xml:space="preserve">   </w:t>
      </w:r>
    </w:p>
    <w:p w:rsidR="00B277BA" w:rsidRDefault="00AC3A25" w:rsidP="00A51F4B">
      <w:pPr>
        <w:outlineLvl w:val="0"/>
        <w:rPr>
          <w:b/>
        </w:rPr>
      </w:pPr>
      <w:r>
        <w:rPr>
          <w:b/>
        </w:rPr>
        <w:t xml:space="preserve">You may use your textbook and other class resources, but you must not get </w:t>
      </w:r>
      <w:r w:rsidR="003C5D50">
        <w:rPr>
          <w:b/>
        </w:rPr>
        <w:t xml:space="preserve">or give </w:t>
      </w:r>
      <w:r>
        <w:rPr>
          <w:b/>
        </w:rPr>
        <w:t>help from other</w:t>
      </w:r>
      <w:r w:rsidR="00B277BA">
        <w:rPr>
          <w:b/>
        </w:rPr>
        <w:t>s.</w:t>
      </w:r>
    </w:p>
    <w:p w:rsidR="00B277BA" w:rsidRDefault="00413CC2">
      <w:pPr>
        <w:rPr>
          <w:b/>
        </w:rPr>
      </w:pPr>
      <w:r>
        <w:rPr>
          <w:b/>
        </w:rPr>
        <w:t>Your answers should be well written sentences</w:t>
      </w:r>
      <w:r w:rsidR="00D23C3C">
        <w:rPr>
          <w:b/>
        </w:rPr>
        <w:t xml:space="preserve"> (correct spelling, grammar, logical reasoned)</w:t>
      </w:r>
      <w:r>
        <w:rPr>
          <w:b/>
        </w:rPr>
        <w:t xml:space="preserve"> when appropriate.</w:t>
      </w:r>
    </w:p>
    <w:p w:rsidR="00AC3A25" w:rsidRDefault="00AC3A25" w:rsidP="00A51F4B">
      <w:pPr>
        <w:outlineLvl w:val="0"/>
        <w:rPr>
          <w:b/>
        </w:rPr>
      </w:pPr>
      <w:r>
        <w:rPr>
          <w:b/>
        </w:rPr>
        <w:t>Sign the honor pledge.</w:t>
      </w:r>
    </w:p>
    <w:p w:rsidR="00AC3A25" w:rsidRPr="00AC3A25" w:rsidRDefault="00AC3A25">
      <w:pPr>
        <w:rPr>
          <w:b/>
          <w:i/>
        </w:rPr>
      </w:pPr>
      <w:r w:rsidRPr="00AC3A25">
        <w:rPr>
          <w:b/>
          <w:i/>
        </w:rPr>
        <w:t xml:space="preserve">I certify that I have neither given nor received unauthorized help in taking this exam.  This exam is my own work. </w:t>
      </w:r>
    </w:p>
    <w:p w:rsidR="00AC3A25" w:rsidRPr="00AC3A25" w:rsidRDefault="00AC3A25" w:rsidP="00AC3A25">
      <w:pPr>
        <w:jc w:val="center"/>
        <w:rPr>
          <w:b/>
          <w:color w:val="000000" w:themeColor="text1"/>
          <w:u w:val="single"/>
        </w:rPr>
      </w:pPr>
      <w:r w:rsidRPr="00AC3A25">
        <w:rPr>
          <w:b/>
          <w:color w:val="000000" w:themeColor="text1"/>
          <w:u w:val="single"/>
        </w:rPr>
        <w:t>______</w:t>
      </w:r>
      <w:r w:rsidR="00492A35">
        <w:rPr>
          <w:b/>
          <w:u w:val="single"/>
        </w:rPr>
        <w:t>Christopher Holmes</w:t>
      </w:r>
      <w:bookmarkStart w:id="0" w:name="_GoBack"/>
      <w:bookmarkEnd w:id="0"/>
      <w:r w:rsidRPr="00AC3A25">
        <w:rPr>
          <w:b/>
          <w:color w:val="000000" w:themeColor="text1"/>
          <w:u w:val="single"/>
        </w:rPr>
        <w:t>_______</w:t>
      </w:r>
    </w:p>
    <w:p w:rsidR="00AC3A25" w:rsidRDefault="00AC3A25" w:rsidP="00AC3A25">
      <w:pPr>
        <w:jc w:val="center"/>
        <w:rPr>
          <w:b/>
        </w:rPr>
      </w:pPr>
    </w:p>
    <w:tbl>
      <w:tblPr>
        <w:tblStyle w:val="TableGrid"/>
        <w:tblW w:w="0" w:type="auto"/>
        <w:jc w:val="center"/>
        <w:tblLook w:val="04A0" w:firstRow="1" w:lastRow="0" w:firstColumn="1" w:lastColumn="0" w:noHBand="0" w:noVBand="1"/>
      </w:tblPr>
      <w:tblGrid>
        <w:gridCol w:w="1051"/>
        <w:gridCol w:w="788"/>
        <w:gridCol w:w="1198"/>
      </w:tblGrid>
      <w:tr w:rsidR="00AC3A25" w:rsidTr="00AC3A25">
        <w:trPr>
          <w:jc w:val="center"/>
        </w:trPr>
        <w:tc>
          <w:tcPr>
            <w:tcW w:w="0" w:type="auto"/>
          </w:tcPr>
          <w:p w:rsidR="00AC3A25" w:rsidRPr="00F04C77" w:rsidRDefault="00AC3A25" w:rsidP="00AC3A25">
            <w:pPr>
              <w:jc w:val="center"/>
              <w:rPr>
                <w:b/>
              </w:rPr>
            </w:pPr>
            <w:r w:rsidRPr="00F04C77">
              <w:rPr>
                <w:b/>
              </w:rPr>
              <w:t>Question</w:t>
            </w:r>
          </w:p>
        </w:tc>
        <w:tc>
          <w:tcPr>
            <w:tcW w:w="0" w:type="auto"/>
          </w:tcPr>
          <w:p w:rsidR="00AC3A25" w:rsidRPr="00F04C77" w:rsidRDefault="00AC3A25" w:rsidP="00AC3A25">
            <w:pPr>
              <w:jc w:val="center"/>
              <w:rPr>
                <w:b/>
              </w:rPr>
            </w:pPr>
            <w:r w:rsidRPr="00F04C77">
              <w:rPr>
                <w:b/>
              </w:rPr>
              <w:t>Points</w:t>
            </w:r>
          </w:p>
        </w:tc>
        <w:tc>
          <w:tcPr>
            <w:tcW w:w="0" w:type="auto"/>
          </w:tcPr>
          <w:p w:rsidR="00AC3A25" w:rsidRPr="00F04C77" w:rsidRDefault="00AC3A25" w:rsidP="00AC3A25">
            <w:pPr>
              <w:jc w:val="center"/>
              <w:rPr>
                <w:b/>
              </w:rPr>
            </w:pPr>
            <w:r w:rsidRPr="00F04C77">
              <w:rPr>
                <w:b/>
              </w:rPr>
              <w:t>Your Score</w:t>
            </w:r>
          </w:p>
        </w:tc>
      </w:tr>
      <w:tr w:rsidR="00AC3A25" w:rsidTr="00AC3A25">
        <w:trPr>
          <w:jc w:val="center"/>
        </w:trPr>
        <w:tc>
          <w:tcPr>
            <w:tcW w:w="0" w:type="auto"/>
          </w:tcPr>
          <w:p w:rsidR="00AC3A25" w:rsidRDefault="00AC3A25" w:rsidP="00AC3A25">
            <w:pPr>
              <w:jc w:val="center"/>
            </w:pPr>
            <w:r>
              <w:t>1</w:t>
            </w:r>
          </w:p>
        </w:tc>
        <w:tc>
          <w:tcPr>
            <w:tcW w:w="0" w:type="auto"/>
          </w:tcPr>
          <w:p w:rsidR="00AC3A25" w:rsidRDefault="004912F8" w:rsidP="00AC3A25">
            <w:pPr>
              <w:jc w:val="center"/>
            </w:pPr>
            <w:r>
              <w:t>5</w:t>
            </w:r>
          </w:p>
        </w:tc>
        <w:tc>
          <w:tcPr>
            <w:tcW w:w="0" w:type="auto"/>
          </w:tcPr>
          <w:p w:rsidR="00AC3A25" w:rsidRDefault="00AC3A25" w:rsidP="00AC3A25">
            <w:pPr>
              <w:jc w:val="center"/>
            </w:pPr>
          </w:p>
        </w:tc>
      </w:tr>
      <w:tr w:rsidR="00AC3A25" w:rsidTr="00AC3A25">
        <w:trPr>
          <w:jc w:val="center"/>
        </w:trPr>
        <w:tc>
          <w:tcPr>
            <w:tcW w:w="0" w:type="auto"/>
          </w:tcPr>
          <w:p w:rsidR="00AC3A25" w:rsidRDefault="00AC3A25" w:rsidP="00AC3A25">
            <w:pPr>
              <w:jc w:val="center"/>
            </w:pPr>
            <w:r>
              <w:t>2</w:t>
            </w:r>
          </w:p>
        </w:tc>
        <w:tc>
          <w:tcPr>
            <w:tcW w:w="0" w:type="auto"/>
          </w:tcPr>
          <w:p w:rsidR="00AC3A25" w:rsidRDefault="004912F8" w:rsidP="00AC3A25">
            <w:pPr>
              <w:jc w:val="center"/>
            </w:pPr>
            <w:r>
              <w:t>5</w:t>
            </w:r>
          </w:p>
        </w:tc>
        <w:tc>
          <w:tcPr>
            <w:tcW w:w="0" w:type="auto"/>
          </w:tcPr>
          <w:p w:rsidR="00AC3A25" w:rsidRDefault="00AC3A25" w:rsidP="00AC3A25">
            <w:pPr>
              <w:jc w:val="center"/>
            </w:pPr>
          </w:p>
        </w:tc>
      </w:tr>
      <w:tr w:rsidR="00AC3A25" w:rsidTr="00AC3A25">
        <w:trPr>
          <w:jc w:val="center"/>
        </w:trPr>
        <w:tc>
          <w:tcPr>
            <w:tcW w:w="0" w:type="auto"/>
          </w:tcPr>
          <w:p w:rsidR="00AC3A25" w:rsidRDefault="00AC3A25" w:rsidP="00AC3A25">
            <w:pPr>
              <w:jc w:val="center"/>
            </w:pPr>
            <w:r>
              <w:t>3</w:t>
            </w:r>
          </w:p>
        </w:tc>
        <w:tc>
          <w:tcPr>
            <w:tcW w:w="0" w:type="auto"/>
          </w:tcPr>
          <w:p w:rsidR="00AC3A25" w:rsidRDefault="004912F8" w:rsidP="00AC3A25">
            <w:pPr>
              <w:jc w:val="center"/>
            </w:pPr>
            <w:r>
              <w:t>5</w:t>
            </w:r>
          </w:p>
        </w:tc>
        <w:tc>
          <w:tcPr>
            <w:tcW w:w="0" w:type="auto"/>
          </w:tcPr>
          <w:p w:rsidR="00AC3A25" w:rsidRDefault="00AC3A25" w:rsidP="00AC3A25">
            <w:pPr>
              <w:jc w:val="center"/>
            </w:pPr>
          </w:p>
        </w:tc>
      </w:tr>
      <w:tr w:rsidR="00AC3A25" w:rsidTr="00AC3A25">
        <w:trPr>
          <w:jc w:val="center"/>
        </w:trPr>
        <w:tc>
          <w:tcPr>
            <w:tcW w:w="0" w:type="auto"/>
          </w:tcPr>
          <w:p w:rsidR="00AC3A25" w:rsidRDefault="00AC3A25" w:rsidP="00AC3A25">
            <w:pPr>
              <w:jc w:val="center"/>
            </w:pPr>
            <w:r>
              <w:t>4</w:t>
            </w:r>
          </w:p>
        </w:tc>
        <w:tc>
          <w:tcPr>
            <w:tcW w:w="0" w:type="auto"/>
          </w:tcPr>
          <w:p w:rsidR="00AC3A25" w:rsidRDefault="004912F8" w:rsidP="00AC3A25">
            <w:pPr>
              <w:jc w:val="center"/>
            </w:pPr>
            <w:r>
              <w:t>5</w:t>
            </w:r>
          </w:p>
        </w:tc>
        <w:tc>
          <w:tcPr>
            <w:tcW w:w="0" w:type="auto"/>
          </w:tcPr>
          <w:p w:rsidR="00AC3A25" w:rsidRDefault="00AC3A25" w:rsidP="00AC3A25">
            <w:pPr>
              <w:jc w:val="center"/>
            </w:pPr>
          </w:p>
        </w:tc>
      </w:tr>
      <w:tr w:rsidR="00AC3A25" w:rsidTr="00AC3A25">
        <w:trPr>
          <w:jc w:val="center"/>
        </w:trPr>
        <w:tc>
          <w:tcPr>
            <w:tcW w:w="0" w:type="auto"/>
          </w:tcPr>
          <w:p w:rsidR="00AC3A25" w:rsidRDefault="00AC3A25" w:rsidP="00AC3A25">
            <w:pPr>
              <w:jc w:val="center"/>
            </w:pPr>
            <w:r>
              <w:t>5</w:t>
            </w:r>
          </w:p>
        </w:tc>
        <w:tc>
          <w:tcPr>
            <w:tcW w:w="0" w:type="auto"/>
          </w:tcPr>
          <w:p w:rsidR="00AC3A25" w:rsidRDefault="004912F8" w:rsidP="00AC3A25">
            <w:pPr>
              <w:jc w:val="center"/>
            </w:pPr>
            <w:r>
              <w:t>5</w:t>
            </w:r>
          </w:p>
        </w:tc>
        <w:tc>
          <w:tcPr>
            <w:tcW w:w="0" w:type="auto"/>
          </w:tcPr>
          <w:p w:rsidR="00AC3A25" w:rsidRDefault="00AC3A25" w:rsidP="00AC3A25">
            <w:pPr>
              <w:jc w:val="center"/>
            </w:pPr>
          </w:p>
        </w:tc>
      </w:tr>
      <w:tr w:rsidR="00AC3A25" w:rsidTr="00AC3A25">
        <w:trPr>
          <w:jc w:val="center"/>
        </w:trPr>
        <w:tc>
          <w:tcPr>
            <w:tcW w:w="0" w:type="auto"/>
          </w:tcPr>
          <w:p w:rsidR="00AC3A25" w:rsidRDefault="00AC3A25" w:rsidP="00AC3A25">
            <w:pPr>
              <w:jc w:val="center"/>
            </w:pPr>
            <w:r>
              <w:t>6</w:t>
            </w:r>
          </w:p>
        </w:tc>
        <w:tc>
          <w:tcPr>
            <w:tcW w:w="0" w:type="auto"/>
          </w:tcPr>
          <w:p w:rsidR="00AC3A25" w:rsidRDefault="004912F8" w:rsidP="00AC3A25">
            <w:pPr>
              <w:jc w:val="center"/>
            </w:pPr>
            <w:r>
              <w:t>5</w:t>
            </w:r>
          </w:p>
        </w:tc>
        <w:tc>
          <w:tcPr>
            <w:tcW w:w="0" w:type="auto"/>
          </w:tcPr>
          <w:p w:rsidR="00AC3A25" w:rsidRDefault="00AC3A25" w:rsidP="00AC3A25">
            <w:pPr>
              <w:jc w:val="center"/>
            </w:pPr>
          </w:p>
        </w:tc>
      </w:tr>
      <w:tr w:rsidR="00AC3A25" w:rsidTr="00AC3A25">
        <w:trPr>
          <w:jc w:val="center"/>
        </w:trPr>
        <w:tc>
          <w:tcPr>
            <w:tcW w:w="0" w:type="auto"/>
          </w:tcPr>
          <w:p w:rsidR="00AC3A25" w:rsidRDefault="00AC3A25" w:rsidP="00AC3A25">
            <w:pPr>
              <w:jc w:val="center"/>
            </w:pPr>
            <w:r>
              <w:t>7</w:t>
            </w:r>
          </w:p>
        </w:tc>
        <w:tc>
          <w:tcPr>
            <w:tcW w:w="0" w:type="auto"/>
          </w:tcPr>
          <w:p w:rsidR="00AC3A25" w:rsidRDefault="004912F8" w:rsidP="00AC3A25">
            <w:pPr>
              <w:jc w:val="center"/>
            </w:pPr>
            <w:r>
              <w:t>5</w:t>
            </w:r>
          </w:p>
        </w:tc>
        <w:tc>
          <w:tcPr>
            <w:tcW w:w="0" w:type="auto"/>
          </w:tcPr>
          <w:p w:rsidR="00AC3A25" w:rsidRDefault="00AC3A25" w:rsidP="00AC3A25">
            <w:pPr>
              <w:jc w:val="center"/>
            </w:pPr>
          </w:p>
        </w:tc>
      </w:tr>
      <w:tr w:rsidR="00AC3A25" w:rsidTr="00AC3A25">
        <w:trPr>
          <w:jc w:val="center"/>
        </w:trPr>
        <w:tc>
          <w:tcPr>
            <w:tcW w:w="0" w:type="auto"/>
          </w:tcPr>
          <w:p w:rsidR="00AC3A25" w:rsidRDefault="00AC3A25" w:rsidP="00AC3A25">
            <w:pPr>
              <w:jc w:val="center"/>
            </w:pPr>
            <w:r>
              <w:t>8</w:t>
            </w:r>
          </w:p>
        </w:tc>
        <w:tc>
          <w:tcPr>
            <w:tcW w:w="0" w:type="auto"/>
          </w:tcPr>
          <w:p w:rsidR="00AC3A25" w:rsidRDefault="004912F8" w:rsidP="00AC3A25">
            <w:pPr>
              <w:jc w:val="center"/>
            </w:pPr>
            <w:r>
              <w:t>5</w:t>
            </w:r>
          </w:p>
        </w:tc>
        <w:tc>
          <w:tcPr>
            <w:tcW w:w="0" w:type="auto"/>
          </w:tcPr>
          <w:p w:rsidR="00AC3A25" w:rsidRDefault="00AC3A25" w:rsidP="00AC3A25">
            <w:pPr>
              <w:jc w:val="center"/>
            </w:pPr>
          </w:p>
        </w:tc>
      </w:tr>
      <w:tr w:rsidR="00AC3A25" w:rsidTr="00AC3A25">
        <w:trPr>
          <w:jc w:val="center"/>
        </w:trPr>
        <w:tc>
          <w:tcPr>
            <w:tcW w:w="0" w:type="auto"/>
          </w:tcPr>
          <w:p w:rsidR="00AC3A25" w:rsidRDefault="00AC3A25" w:rsidP="00AC3A25">
            <w:pPr>
              <w:jc w:val="center"/>
            </w:pPr>
            <w:r>
              <w:t>9</w:t>
            </w:r>
          </w:p>
        </w:tc>
        <w:tc>
          <w:tcPr>
            <w:tcW w:w="0" w:type="auto"/>
          </w:tcPr>
          <w:p w:rsidR="00AC3A25" w:rsidRDefault="004912F8" w:rsidP="00AC3A25">
            <w:pPr>
              <w:jc w:val="center"/>
            </w:pPr>
            <w:r>
              <w:t>5</w:t>
            </w:r>
          </w:p>
        </w:tc>
        <w:tc>
          <w:tcPr>
            <w:tcW w:w="0" w:type="auto"/>
          </w:tcPr>
          <w:p w:rsidR="00AC3A25" w:rsidRDefault="00AC3A25" w:rsidP="00AC3A25">
            <w:pPr>
              <w:jc w:val="center"/>
            </w:pPr>
          </w:p>
        </w:tc>
      </w:tr>
      <w:tr w:rsidR="00AC3A25" w:rsidTr="00AC3A25">
        <w:trPr>
          <w:jc w:val="center"/>
        </w:trPr>
        <w:tc>
          <w:tcPr>
            <w:tcW w:w="0" w:type="auto"/>
          </w:tcPr>
          <w:p w:rsidR="00AC3A25" w:rsidRDefault="00AC3A25" w:rsidP="00AC3A25">
            <w:pPr>
              <w:jc w:val="center"/>
            </w:pPr>
            <w:r>
              <w:t>10</w:t>
            </w:r>
          </w:p>
        </w:tc>
        <w:tc>
          <w:tcPr>
            <w:tcW w:w="0" w:type="auto"/>
          </w:tcPr>
          <w:p w:rsidR="00AC3A25" w:rsidRDefault="00D23C3C" w:rsidP="00AC3A25">
            <w:pPr>
              <w:jc w:val="center"/>
            </w:pPr>
            <w:r>
              <w:t>6</w:t>
            </w:r>
          </w:p>
        </w:tc>
        <w:tc>
          <w:tcPr>
            <w:tcW w:w="0" w:type="auto"/>
          </w:tcPr>
          <w:p w:rsidR="00AC3A25" w:rsidRDefault="00AC3A25" w:rsidP="00AC3A25">
            <w:pPr>
              <w:jc w:val="center"/>
            </w:pPr>
          </w:p>
        </w:tc>
      </w:tr>
      <w:tr w:rsidR="00AC3A25" w:rsidTr="00AC3A25">
        <w:trPr>
          <w:jc w:val="center"/>
        </w:trPr>
        <w:tc>
          <w:tcPr>
            <w:tcW w:w="0" w:type="auto"/>
          </w:tcPr>
          <w:p w:rsidR="00AC3A25" w:rsidRDefault="00AC3A25" w:rsidP="00AC3A25">
            <w:pPr>
              <w:jc w:val="center"/>
            </w:pPr>
            <w:r>
              <w:t>11</w:t>
            </w:r>
          </w:p>
        </w:tc>
        <w:tc>
          <w:tcPr>
            <w:tcW w:w="0" w:type="auto"/>
          </w:tcPr>
          <w:p w:rsidR="00AC3A25" w:rsidRDefault="00D23C3C" w:rsidP="00AC3A25">
            <w:pPr>
              <w:jc w:val="center"/>
            </w:pPr>
            <w:r>
              <w:t>5</w:t>
            </w:r>
          </w:p>
        </w:tc>
        <w:tc>
          <w:tcPr>
            <w:tcW w:w="0" w:type="auto"/>
          </w:tcPr>
          <w:p w:rsidR="00AC3A25" w:rsidRDefault="00AC3A25" w:rsidP="00AC3A25">
            <w:pPr>
              <w:jc w:val="center"/>
            </w:pPr>
          </w:p>
        </w:tc>
      </w:tr>
      <w:tr w:rsidR="00AC3A25" w:rsidTr="00AC3A25">
        <w:trPr>
          <w:jc w:val="center"/>
        </w:trPr>
        <w:tc>
          <w:tcPr>
            <w:tcW w:w="0" w:type="auto"/>
          </w:tcPr>
          <w:p w:rsidR="00AC3A25" w:rsidRDefault="00AC3A25" w:rsidP="00AC3A25">
            <w:pPr>
              <w:jc w:val="center"/>
            </w:pPr>
            <w:r>
              <w:t>12</w:t>
            </w:r>
          </w:p>
        </w:tc>
        <w:tc>
          <w:tcPr>
            <w:tcW w:w="0" w:type="auto"/>
          </w:tcPr>
          <w:p w:rsidR="00AC3A25" w:rsidRDefault="004912F8" w:rsidP="00AC3A25">
            <w:pPr>
              <w:jc w:val="center"/>
            </w:pPr>
            <w:r>
              <w:t>5</w:t>
            </w:r>
          </w:p>
        </w:tc>
        <w:tc>
          <w:tcPr>
            <w:tcW w:w="0" w:type="auto"/>
          </w:tcPr>
          <w:p w:rsidR="00AC3A25" w:rsidRDefault="00AC3A25" w:rsidP="00AC3A25">
            <w:pPr>
              <w:jc w:val="center"/>
            </w:pPr>
          </w:p>
        </w:tc>
      </w:tr>
      <w:tr w:rsidR="00AC3A25" w:rsidTr="00AC3A25">
        <w:trPr>
          <w:jc w:val="center"/>
        </w:trPr>
        <w:tc>
          <w:tcPr>
            <w:tcW w:w="0" w:type="auto"/>
          </w:tcPr>
          <w:p w:rsidR="00AC3A25" w:rsidRDefault="00AC3A25" w:rsidP="00AC3A25">
            <w:pPr>
              <w:jc w:val="center"/>
            </w:pPr>
            <w:r>
              <w:t>13</w:t>
            </w:r>
          </w:p>
        </w:tc>
        <w:tc>
          <w:tcPr>
            <w:tcW w:w="0" w:type="auto"/>
          </w:tcPr>
          <w:p w:rsidR="00AC3A25" w:rsidRDefault="004912F8" w:rsidP="00AC3A25">
            <w:pPr>
              <w:jc w:val="center"/>
            </w:pPr>
            <w:r>
              <w:t>6</w:t>
            </w:r>
          </w:p>
        </w:tc>
        <w:tc>
          <w:tcPr>
            <w:tcW w:w="0" w:type="auto"/>
          </w:tcPr>
          <w:p w:rsidR="00AC3A25" w:rsidRDefault="00AC3A25" w:rsidP="00AC3A25">
            <w:pPr>
              <w:jc w:val="center"/>
            </w:pPr>
          </w:p>
        </w:tc>
      </w:tr>
      <w:tr w:rsidR="00AC3A25" w:rsidTr="00AC3A25">
        <w:trPr>
          <w:jc w:val="center"/>
        </w:trPr>
        <w:tc>
          <w:tcPr>
            <w:tcW w:w="0" w:type="auto"/>
          </w:tcPr>
          <w:p w:rsidR="00AC3A25" w:rsidRDefault="00AC3A25" w:rsidP="00AC3A25">
            <w:pPr>
              <w:jc w:val="center"/>
            </w:pPr>
            <w:r>
              <w:t>14</w:t>
            </w:r>
          </w:p>
        </w:tc>
        <w:tc>
          <w:tcPr>
            <w:tcW w:w="0" w:type="auto"/>
          </w:tcPr>
          <w:p w:rsidR="00AC3A25" w:rsidRDefault="004912F8" w:rsidP="00AC3A25">
            <w:pPr>
              <w:jc w:val="center"/>
            </w:pPr>
            <w:r>
              <w:t>6</w:t>
            </w:r>
          </w:p>
        </w:tc>
        <w:tc>
          <w:tcPr>
            <w:tcW w:w="0" w:type="auto"/>
          </w:tcPr>
          <w:p w:rsidR="00AC3A25" w:rsidRDefault="00AC3A25" w:rsidP="00AC3A25">
            <w:pPr>
              <w:jc w:val="center"/>
            </w:pPr>
          </w:p>
        </w:tc>
      </w:tr>
      <w:tr w:rsidR="00AC3A25" w:rsidTr="00AC3A25">
        <w:trPr>
          <w:jc w:val="center"/>
        </w:trPr>
        <w:tc>
          <w:tcPr>
            <w:tcW w:w="0" w:type="auto"/>
          </w:tcPr>
          <w:p w:rsidR="00AC3A25" w:rsidRDefault="00AC3A25" w:rsidP="00AC3A25">
            <w:pPr>
              <w:jc w:val="center"/>
            </w:pPr>
            <w:r>
              <w:t>15</w:t>
            </w:r>
          </w:p>
        </w:tc>
        <w:tc>
          <w:tcPr>
            <w:tcW w:w="0" w:type="auto"/>
          </w:tcPr>
          <w:p w:rsidR="00AC3A25" w:rsidRDefault="004912F8" w:rsidP="00AC3A25">
            <w:pPr>
              <w:jc w:val="center"/>
            </w:pPr>
            <w:r>
              <w:t>5</w:t>
            </w:r>
          </w:p>
        </w:tc>
        <w:tc>
          <w:tcPr>
            <w:tcW w:w="0" w:type="auto"/>
          </w:tcPr>
          <w:p w:rsidR="00AC3A25" w:rsidRDefault="00AC3A25" w:rsidP="00AC3A25">
            <w:pPr>
              <w:jc w:val="center"/>
            </w:pPr>
          </w:p>
        </w:tc>
      </w:tr>
      <w:tr w:rsidR="00AC3A25" w:rsidTr="00AC3A25">
        <w:trPr>
          <w:jc w:val="center"/>
        </w:trPr>
        <w:tc>
          <w:tcPr>
            <w:tcW w:w="0" w:type="auto"/>
          </w:tcPr>
          <w:p w:rsidR="00AC3A25" w:rsidRDefault="00AC3A25" w:rsidP="00AC3A25">
            <w:pPr>
              <w:jc w:val="center"/>
            </w:pPr>
            <w:r>
              <w:t>16</w:t>
            </w:r>
          </w:p>
        </w:tc>
        <w:tc>
          <w:tcPr>
            <w:tcW w:w="0" w:type="auto"/>
          </w:tcPr>
          <w:p w:rsidR="00AC3A25" w:rsidRDefault="004912F8" w:rsidP="00AC3A25">
            <w:pPr>
              <w:jc w:val="center"/>
            </w:pPr>
            <w:r>
              <w:t>6</w:t>
            </w:r>
          </w:p>
        </w:tc>
        <w:tc>
          <w:tcPr>
            <w:tcW w:w="0" w:type="auto"/>
          </w:tcPr>
          <w:p w:rsidR="00AC3A25" w:rsidRDefault="00AC3A25" w:rsidP="00AC3A25">
            <w:pPr>
              <w:jc w:val="center"/>
            </w:pPr>
          </w:p>
        </w:tc>
      </w:tr>
      <w:tr w:rsidR="00AC3A25" w:rsidTr="00AC3A25">
        <w:trPr>
          <w:jc w:val="center"/>
        </w:trPr>
        <w:tc>
          <w:tcPr>
            <w:tcW w:w="0" w:type="auto"/>
          </w:tcPr>
          <w:p w:rsidR="00AC3A25" w:rsidRDefault="00AC3A25" w:rsidP="00AC3A25">
            <w:pPr>
              <w:jc w:val="center"/>
            </w:pPr>
            <w:r>
              <w:t>17</w:t>
            </w:r>
          </w:p>
        </w:tc>
        <w:tc>
          <w:tcPr>
            <w:tcW w:w="0" w:type="auto"/>
          </w:tcPr>
          <w:p w:rsidR="00AC3A25" w:rsidRDefault="004912F8" w:rsidP="00AC3A25">
            <w:pPr>
              <w:jc w:val="center"/>
            </w:pPr>
            <w:r>
              <w:t>4</w:t>
            </w:r>
          </w:p>
        </w:tc>
        <w:tc>
          <w:tcPr>
            <w:tcW w:w="0" w:type="auto"/>
          </w:tcPr>
          <w:p w:rsidR="00AC3A25" w:rsidRDefault="00AC3A25" w:rsidP="00AC3A25">
            <w:pPr>
              <w:jc w:val="center"/>
            </w:pPr>
          </w:p>
        </w:tc>
      </w:tr>
      <w:tr w:rsidR="00AC3A25" w:rsidTr="00AC3A25">
        <w:trPr>
          <w:jc w:val="center"/>
        </w:trPr>
        <w:tc>
          <w:tcPr>
            <w:tcW w:w="0" w:type="auto"/>
          </w:tcPr>
          <w:p w:rsidR="00AC3A25" w:rsidRDefault="00AC3A25" w:rsidP="00AC3A25">
            <w:pPr>
              <w:jc w:val="center"/>
            </w:pPr>
            <w:r>
              <w:t>18</w:t>
            </w:r>
          </w:p>
        </w:tc>
        <w:tc>
          <w:tcPr>
            <w:tcW w:w="0" w:type="auto"/>
          </w:tcPr>
          <w:p w:rsidR="00AC3A25" w:rsidRDefault="004912F8" w:rsidP="00AC3A25">
            <w:pPr>
              <w:jc w:val="center"/>
            </w:pPr>
            <w:r>
              <w:t>4</w:t>
            </w:r>
          </w:p>
        </w:tc>
        <w:tc>
          <w:tcPr>
            <w:tcW w:w="0" w:type="auto"/>
          </w:tcPr>
          <w:p w:rsidR="00AC3A25" w:rsidRDefault="00AC3A25" w:rsidP="00AC3A25">
            <w:pPr>
              <w:jc w:val="center"/>
            </w:pPr>
          </w:p>
        </w:tc>
      </w:tr>
      <w:tr w:rsidR="00AC3A25" w:rsidTr="00AC3A25">
        <w:trPr>
          <w:jc w:val="center"/>
        </w:trPr>
        <w:tc>
          <w:tcPr>
            <w:tcW w:w="0" w:type="auto"/>
          </w:tcPr>
          <w:p w:rsidR="00AC3A25" w:rsidRDefault="00AC3A25" w:rsidP="00AC3A25">
            <w:pPr>
              <w:jc w:val="center"/>
            </w:pPr>
            <w:r>
              <w:t>19</w:t>
            </w:r>
          </w:p>
        </w:tc>
        <w:tc>
          <w:tcPr>
            <w:tcW w:w="0" w:type="auto"/>
          </w:tcPr>
          <w:p w:rsidR="00AC3A25" w:rsidRDefault="004912F8" w:rsidP="00AC3A25">
            <w:pPr>
              <w:jc w:val="center"/>
            </w:pPr>
            <w:r>
              <w:t>4</w:t>
            </w:r>
          </w:p>
        </w:tc>
        <w:tc>
          <w:tcPr>
            <w:tcW w:w="0" w:type="auto"/>
          </w:tcPr>
          <w:p w:rsidR="00AC3A25" w:rsidRDefault="00AC3A25" w:rsidP="00AC3A25">
            <w:pPr>
              <w:jc w:val="center"/>
            </w:pPr>
          </w:p>
        </w:tc>
      </w:tr>
      <w:tr w:rsidR="00AC3A25" w:rsidTr="00AC3A25">
        <w:trPr>
          <w:jc w:val="center"/>
        </w:trPr>
        <w:tc>
          <w:tcPr>
            <w:tcW w:w="0" w:type="auto"/>
          </w:tcPr>
          <w:p w:rsidR="00AC3A25" w:rsidRDefault="00AC3A25" w:rsidP="00AC3A25">
            <w:pPr>
              <w:jc w:val="center"/>
            </w:pPr>
            <w:r>
              <w:t>20</w:t>
            </w:r>
          </w:p>
        </w:tc>
        <w:tc>
          <w:tcPr>
            <w:tcW w:w="0" w:type="auto"/>
          </w:tcPr>
          <w:p w:rsidR="00AC3A25" w:rsidRDefault="004912F8" w:rsidP="00AC3A25">
            <w:pPr>
              <w:jc w:val="center"/>
            </w:pPr>
            <w:r>
              <w:t>4</w:t>
            </w:r>
          </w:p>
        </w:tc>
        <w:tc>
          <w:tcPr>
            <w:tcW w:w="0" w:type="auto"/>
          </w:tcPr>
          <w:p w:rsidR="00AC3A25" w:rsidRDefault="00AC3A25" w:rsidP="00AC3A25">
            <w:pPr>
              <w:jc w:val="center"/>
            </w:pPr>
          </w:p>
        </w:tc>
      </w:tr>
      <w:tr w:rsidR="00AC3A25" w:rsidTr="00AC3A25">
        <w:trPr>
          <w:jc w:val="center"/>
        </w:trPr>
        <w:tc>
          <w:tcPr>
            <w:tcW w:w="0" w:type="auto"/>
          </w:tcPr>
          <w:p w:rsidR="00AC3A25" w:rsidRDefault="00AC3A25" w:rsidP="00AC3A25">
            <w:pPr>
              <w:jc w:val="center"/>
            </w:pPr>
            <w:r>
              <w:t>Total</w:t>
            </w:r>
          </w:p>
        </w:tc>
        <w:tc>
          <w:tcPr>
            <w:tcW w:w="0" w:type="auto"/>
          </w:tcPr>
          <w:p w:rsidR="00AC3A25" w:rsidRDefault="00AC3A25" w:rsidP="00AC3A25">
            <w:pPr>
              <w:jc w:val="center"/>
            </w:pPr>
            <w:r>
              <w:t>100</w:t>
            </w:r>
          </w:p>
        </w:tc>
        <w:tc>
          <w:tcPr>
            <w:tcW w:w="0" w:type="auto"/>
          </w:tcPr>
          <w:p w:rsidR="00AC3A25" w:rsidRDefault="00AC3A25" w:rsidP="00AC3A25">
            <w:pPr>
              <w:jc w:val="center"/>
            </w:pPr>
          </w:p>
        </w:tc>
      </w:tr>
    </w:tbl>
    <w:p w:rsidR="00AC3A25" w:rsidRPr="00AC3A25" w:rsidRDefault="00AC3A25" w:rsidP="00AC3A25">
      <w:pPr>
        <w:jc w:val="center"/>
      </w:pPr>
    </w:p>
    <w:p w:rsidR="00AC3A25" w:rsidRDefault="00AC3A25"/>
    <w:p w:rsidR="003C5D50" w:rsidRDefault="003C5D50"/>
    <w:p w:rsidR="00AC3392" w:rsidRDefault="00413CC2" w:rsidP="00AC3A25">
      <w:pPr>
        <w:pStyle w:val="ListParagraph"/>
        <w:numPr>
          <w:ilvl w:val="0"/>
          <w:numId w:val="1"/>
        </w:numPr>
      </w:pPr>
      <w:r>
        <w:lastRenderedPageBreak/>
        <w:t>Explain briefly</w:t>
      </w:r>
      <w:r w:rsidR="008C7FCE">
        <w:t xml:space="preserve"> some of the update problems when data for multiple entities </w:t>
      </w:r>
      <w:r>
        <w:t xml:space="preserve">is stored in a single table – much like a single spreadsheet.  Give </w:t>
      </w:r>
      <w:r w:rsidR="008A28C5">
        <w:t>an example</w:t>
      </w:r>
      <w:r w:rsidR="00FC4656">
        <w:t xml:space="preserve"> to illustrate the problems.</w:t>
      </w:r>
    </w:p>
    <w:p w:rsidR="008C3117" w:rsidRDefault="008C3117" w:rsidP="008C3117">
      <w:pPr>
        <w:pStyle w:val="ListParagraph"/>
        <w:numPr>
          <w:ilvl w:val="1"/>
          <w:numId w:val="1"/>
        </w:numPr>
      </w:pPr>
      <w:r>
        <w:t>You can run into issues when the data is stored in a single table on multiple accounts. You will run into issues when trying to insert data when you only want to insert for one entity, but there are the other entities in the table that shouldn’t be there. Modifying can cause issues when there is duplicate data. You could possibly update only some of the data, and then that would cause inconsistencies in your data where some is updated and some is not. Deletion will also cause problems. Because you have multiple entities in a single table, when you only want to delete one entity, the other ends up getting deleted too because it’s on the same table.</w:t>
      </w:r>
    </w:p>
    <w:p w:rsidR="00413CC2" w:rsidRDefault="00413CC2" w:rsidP="00413CC2">
      <w:pPr>
        <w:pStyle w:val="ListParagraph"/>
      </w:pPr>
    </w:p>
    <w:p w:rsidR="00413CC2" w:rsidRDefault="00413CC2" w:rsidP="00413CC2">
      <w:pPr>
        <w:pStyle w:val="ListParagraph"/>
      </w:pPr>
    </w:p>
    <w:p w:rsidR="00AC3A25" w:rsidRDefault="003B1EBA" w:rsidP="00AC3A25">
      <w:pPr>
        <w:pStyle w:val="ListParagraph"/>
        <w:numPr>
          <w:ilvl w:val="0"/>
          <w:numId w:val="1"/>
        </w:numPr>
      </w:pPr>
      <w:r>
        <w:t xml:space="preserve">Explain the difference between a client/server </w:t>
      </w:r>
      <w:r w:rsidR="00A7499D">
        <w:t>with a</w:t>
      </w:r>
      <w:r>
        <w:t xml:space="preserve"> database server versus a </w:t>
      </w:r>
      <w:r w:rsidR="00816750">
        <w:t>web-based system that uses a database server.</w:t>
      </w:r>
      <w:r w:rsidR="003964B0">
        <w:t xml:space="preserve"> [ go back and reread chapter 1 if necessary]</w:t>
      </w:r>
    </w:p>
    <w:p w:rsidR="00FF5662" w:rsidRDefault="00FF5662" w:rsidP="00FF5662">
      <w:pPr>
        <w:pStyle w:val="ListParagraph"/>
        <w:numPr>
          <w:ilvl w:val="1"/>
          <w:numId w:val="1"/>
        </w:numPr>
      </w:pPr>
      <w:r>
        <w:t>In a client server model, for the user to be able to access data, they require a piece of software that is able to talk to the database server. This piece of software requires the user to be able to know SQL so they can write the queries to get the data they need. There is also the ability to use a data API for the database, where you would then have to use the programming language that works with the API.</w:t>
      </w:r>
    </w:p>
    <w:p w:rsidR="00413CC2" w:rsidRDefault="00FF5662" w:rsidP="00FF5662">
      <w:pPr>
        <w:pStyle w:val="ListParagraph"/>
        <w:numPr>
          <w:ilvl w:val="1"/>
          <w:numId w:val="1"/>
        </w:numPr>
      </w:pPr>
      <w:r>
        <w:t xml:space="preserve">In a web-based system, the user does not need any special software. The user is interacting with the database through their web browswer that is running a web application. This web application is going to be designed specially to allow the end user to do what they need, and it </w:t>
      </w:r>
      <w:r w:rsidR="002A0F09">
        <w:t>requires very little knowledge of the setup of the database or SQL, for the user to be able to do what they need to do.</w:t>
      </w:r>
    </w:p>
    <w:p w:rsidR="00413CC2" w:rsidRDefault="00413CC2" w:rsidP="00413CC2"/>
    <w:p w:rsidR="00AC3A25" w:rsidRDefault="00530211" w:rsidP="00AC3A25">
      <w:pPr>
        <w:pStyle w:val="ListParagraph"/>
        <w:numPr>
          <w:ilvl w:val="0"/>
          <w:numId w:val="1"/>
        </w:numPr>
      </w:pPr>
      <w:r>
        <w:t xml:space="preserve">Schema information (names of database schemas, table names, column names and data types, as well as status information about the DBMS server) are stored in tables.  This information can be accessed using the MySQL SHOW command, a SELECT statement, and the information can be displayed in the workbench.  This information is often called “metadata” (data about data) and is also referred to as the “system catalog”. </w:t>
      </w:r>
    </w:p>
    <w:p w:rsidR="00530211" w:rsidRDefault="00530211" w:rsidP="00530211">
      <w:pPr>
        <w:ind w:left="720"/>
      </w:pPr>
      <w:r>
        <w:t xml:space="preserve">This link </w:t>
      </w:r>
      <w:hyperlink r:id="rId7" w:history="1">
        <w:r w:rsidRPr="0059341C">
          <w:rPr>
            <w:rStyle w:val="Hyperlink"/>
          </w:rPr>
          <w:t>https://dev.mysql.com/doc/refman/5.7/en/information-schema.html</w:t>
        </w:r>
      </w:hyperlink>
      <w:r>
        <w:t xml:space="preserve"> refers to a page in the MySQL reference that lists all the catalog tables (there are quite a few).  Catalog tables are in a special database with a schema name of “information_schema”. </w:t>
      </w:r>
    </w:p>
    <w:p w:rsidR="00530211" w:rsidRDefault="00530211" w:rsidP="00530211">
      <w:pPr>
        <w:ind w:left="720"/>
      </w:pPr>
      <w:r>
        <w:t xml:space="preserve">What catalog table and what column in the table in the “information_schema” would you look at to see if a column allows null values? </w:t>
      </w:r>
    </w:p>
    <w:p w:rsidR="002A0F09" w:rsidRDefault="002A0F09" w:rsidP="00530211">
      <w:pPr>
        <w:ind w:left="720"/>
      </w:pPr>
      <w:r>
        <w:t xml:space="preserve">-To see if a column allows for null values, you would look in the </w:t>
      </w:r>
      <w:r w:rsidRPr="002A0F09">
        <w:t>INFORMATION_SCHEMA.COLUMNS</w:t>
      </w:r>
      <w:r>
        <w:t xml:space="preserve"> table, and you would look at the column name ‘IS_NULLABLE’. If this returns YES, then you can have a null value, if it returns no, then you cannot.</w:t>
      </w:r>
    </w:p>
    <w:p w:rsidR="00413CC2" w:rsidRDefault="00413CC2" w:rsidP="00413CC2"/>
    <w:p w:rsidR="00530211" w:rsidRDefault="00530211"/>
    <w:p w:rsidR="00B25F1C" w:rsidRDefault="00B25F1C" w:rsidP="007D767D">
      <w:pPr>
        <w:ind w:left="360"/>
      </w:pPr>
      <w:r>
        <w:t xml:space="preserve">For questions </w:t>
      </w:r>
      <w:r w:rsidR="004260E3">
        <w:t>4</w:t>
      </w:r>
      <w:r>
        <w:t>-</w:t>
      </w:r>
      <w:r w:rsidR="004260E3">
        <w:t>13</w:t>
      </w:r>
      <w:r>
        <w:t xml:space="preserve"> use the following table schema</w:t>
      </w:r>
      <w:r w:rsidR="00A7499D">
        <w:t>.  An sql script is available that will create the tables and load with sample data to assist you in answering questions 4-13.</w:t>
      </w:r>
    </w:p>
    <w:p w:rsidR="00B25F1C" w:rsidRDefault="00B25F1C" w:rsidP="00A51F4B">
      <w:pPr>
        <w:ind w:left="360"/>
        <w:outlineLvl w:val="0"/>
      </w:pPr>
      <w:r>
        <w:t>Table: Student</w:t>
      </w:r>
    </w:p>
    <w:tbl>
      <w:tblPr>
        <w:tblStyle w:val="TableGrid"/>
        <w:tblW w:w="0" w:type="auto"/>
        <w:tblInd w:w="360" w:type="dxa"/>
        <w:tblLook w:val="04A0" w:firstRow="1" w:lastRow="0" w:firstColumn="1" w:lastColumn="0" w:noHBand="0" w:noVBand="1"/>
      </w:tblPr>
      <w:tblGrid>
        <w:gridCol w:w="1135"/>
        <w:gridCol w:w="1107"/>
        <w:gridCol w:w="1137"/>
        <w:gridCol w:w="596"/>
        <w:gridCol w:w="755"/>
        <w:gridCol w:w="1299"/>
      </w:tblGrid>
      <w:tr w:rsidR="00B25F1C" w:rsidTr="007D767D">
        <w:tc>
          <w:tcPr>
            <w:tcW w:w="0" w:type="auto"/>
          </w:tcPr>
          <w:p w:rsidR="00B25F1C" w:rsidRPr="007D767D" w:rsidRDefault="00B25F1C" w:rsidP="00413CC2">
            <w:pPr>
              <w:rPr>
                <w:b/>
              </w:rPr>
            </w:pPr>
            <w:r w:rsidRPr="007D767D">
              <w:rPr>
                <w:b/>
              </w:rPr>
              <w:t>StudentID</w:t>
            </w:r>
          </w:p>
        </w:tc>
        <w:tc>
          <w:tcPr>
            <w:tcW w:w="0" w:type="auto"/>
          </w:tcPr>
          <w:p w:rsidR="00B25F1C" w:rsidRDefault="00B25F1C" w:rsidP="00413CC2">
            <w:r>
              <w:t>LastName</w:t>
            </w:r>
          </w:p>
        </w:tc>
        <w:tc>
          <w:tcPr>
            <w:tcW w:w="0" w:type="auto"/>
          </w:tcPr>
          <w:p w:rsidR="00B25F1C" w:rsidRDefault="00B25F1C" w:rsidP="00413CC2">
            <w:r>
              <w:t>FirstName</w:t>
            </w:r>
          </w:p>
        </w:tc>
        <w:tc>
          <w:tcPr>
            <w:tcW w:w="0" w:type="auto"/>
          </w:tcPr>
          <w:p w:rsidR="00B25F1C" w:rsidRDefault="00B25F1C" w:rsidP="00413CC2">
            <w:r>
              <w:t>GPA</w:t>
            </w:r>
          </w:p>
        </w:tc>
        <w:tc>
          <w:tcPr>
            <w:tcW w:w="0" w:type="auto"/>
          </w:tcPr>
          <w:p w:rsidR="00B25F1C" w:rsidRDefault="00B25F1C" w:rsidP="00413CC2">
            <w:r>
              <w:t>Major</w:t>
            </w:r>
          </w:p>
        </w:tc>
        <w:tc>
          <w:tcPr>
            <w:tcW w:w="0" w:type="auto"/>
          </w:tcPr>
          <w:p w:rsidR="00B25F1C" w:rsidRDefault="00B25F1C" w:rsidP="00413CC2">
            <w:r>
              <w:t>TotalCredits</w:t>
            </w:r>
          </w:p>
        </w:tc>
      </w:tr>
      <w:tr w:rsidR="00B25F1C" w:rsidTr="007D767D">
        <w:tc>
          <w:tcPr>
            <w:tcW w:w="0" w:type="auto"/>
          </w:tcPr>
          <w:p w:rsidR="00B25F1C" w:rsidRDefault="00B25F1C" w:rsidP="00413CC2"/>
        </w:tc>
        <w:tc>
          <w:tcPr>
            <w:tcW w:w="0" w:type="auto"/>
          </w:tcPr>
          <w:p w:rsidR="00B25F1C" w:rsidRDefault="00B25F1C" w:rsidP="00413CC2"/>
        </w:tc>
        <w:tc>
          <w:tcPr>
            <w:tcW w:w="0" w:type="auto"/>
          </w:tcPr>
          <w:p w:rsidR="00B25F1C" w:rsidRDefault="00B25F1C" w:rsidP="00413CC2"/>
        </w:tc>
        <w:tc>
          <w:tcPr>
            <w:tcW w:w="0" w:type="auto"/>
          </w:tcPr>
          <w:p w:rsidR="00B25F1C" w:rsidRDefault="00B25F1C" w:rsidP="00413CC2"/>
        </w:tc>
        <w:tc>
          <w:tcPr>
            <w:tcW w:w="0" w:type="auto"/>
          </w:tcPr>
          <w:p w:rsidR="00B25F1C" w:rsidRDefault="00B25F1C" w:rsidP="00413CC2"/>
        </w:tc>
        <w:tc>
          <w:tcPr>
            <w:tcW w:w="0" w:type="auto"/>
          </w:tcPr>
          <w:p w:rsidR="00B25F1C" w:rsidRDefault="00B25F1C" w:rsidP="00413CC2"/>
        </w:tc>
      </w:tr>
    </w:tbl>
    <w:p w:rsidR="00B25F1C" w:rsidRDefault="00B25F1C" w:rsidP="007D767D">
      <w:pPr>
        <w:ind w:left="360"/>
      </w:pPr>
    </w:p>
    <w:p w:rsidR="00B25F1C" w:rsidRDefault="00B25F1C" w:rsidP="00A51F4B">
      <w:pPr>
        <w:ind w:left="360"/>
        <w:outlineLvl w:val="0"/>
      </w:pPr>
      <w:r>
        <w:t>Table: Enrollment</w:t>
      </w:r>
    </w:p>
    <w:tbl>
      <w:tblPr>
        <w:tblStyle w:val="TableGrid"/>
        <w:tblW w:w="0" w:type="auto"/>
        <w:tblInd w:w="360" w:type="dxa"/>
        <w:tblLook w:val="04A0" w:firstRow="1" w:lastRow="0" w:firstColumn="1" w:lastColumn="0" w:noHBand="0" w:noVBand="1"/>
      </w:tblPr>
      <w:tblGrid>
        <w:gridCol w:w="1135"/>
        <w:gridCol w:w="1023"/>
        <w:gridCol w:w="1058"/>
        <w:gridCol w:w="762"/>
        <w:gridCol w:w="683"/>
      </w:tblGrid>
      <w:tr w:rsidR="00B25F1C" w:rsidTr="007D767D">
        <w:tc>
          <w:tcPr>
            <w:tcW w:w="0" w:type="auto"/>
          </w:tcPr>
          <w:p w:rsidR="00B25F1C" w:rsidRPr="007D767D" w:rsidRDefault="00B25F1C" w:rsidP="00C0767F">
            <w:pPr>
              <w:rPr>
                <w:b/>
              </w:rPr>
            </w:pPr>
            <w:r w:rsidRPr="007D767D">
              <w:rPr>
                <w:b/>
              </w:rPr>
              <w:t>StudentID</w:t>
            </w:r>
          </w:p>
        </w:tc>
        <w:tc>
          <w:tcPr>
            <w:tcW w:w="0" w:type="auto"/>
          </w:tcPr>
          <w:p w:rsidR="00B25F1C" w:rsidRPr="007D767D" w:rsidRDefault="00B25F1C" w:rsidP="00C0767F">
            <w:pPr>
              <w:rPr>
                <w:b/>
              </w:rPr>
            </w:pPr>
            <w:r w:rsidRPr="007D767D">
              <w:rPr>
                <w:b/>
              </w:rPr>
              <w:t>CourseId</w:t>
            </w:r>
          </w:p>
        </w:tc>
        <w:tc>
          <w:tcPr>
            <w:tcW w:w="0" w:type="auto"/>
          </w:tcPr>
          <w:p w:rsidR="00B25F1C" w:rsidRDefault="00B25F1C" w:rsidP="00C0767F">
            <w:r>
              <w:t>Semester</w:t>
            </w:r>
          </w:p>
        </w:tc>
        <w:tc>
          <w:tcPr>
            <w:tcW w:w="0" w:type="auto"/>
          </w:tcPr>
          <w:p w:rsidR="00B25F1C" w:rsidRDefault="00B25F1C" w:rsidP="00C0767F">
            <w:r>
              <w:t>Grade</w:t>
            </w:r>
          </w:p>
        </w:tc>
        <w:tc>
          <w:tcPr>
            <w:tcW w:w="0" w:type="auto"/>
          </w:tcPr>
          <w:p w:rsidR="00B25F1C" w:rsidRDefault="00B25F1C" w:rsidP="00C0767F">
            <w:r>
              <w:t>Units</w:t>
            </w:r>
          </w:p>
        </w:tc>
      </w:tr>
      <w:tr w:rsidR="00B25F1C" w:rsidTr="007D767D">
        <w:tc>
          <w:tcPr>
            <w:tcW w:w="0" w:type="auto"/>
          </w:tcPr>
          <w:p w:rsidR="00B25F1C" w:rsidRDefault="00B25F1C" w:rsidP="00C0767F"/>
        </w:tc>
        <w:tc>
          <w:tcPr>
            <w:tcW w:w="0" w:type="auto"/>
          </w:tcPr>
          <w:p w:rsidR="00B25F1C" w:rsidRDefault="00B25F1C" w:rsidP="00C0767F"/>
        </w:tc>
        <w:tc>
          <w:tcPr>
            <w:tcW w:w="0" w:type="auto"/>
          </w:tcPr>
          <w:p w:rsidR="00B25F1C" w:rsidRDefault="00B25F1C" w:rsidP="00C0767F"/>
        </w:tc>
        <w:tc>
          <w:tcPr>
            <w:tcW w:w="0" w:type="auto"/>
          </w:tcPr>
          <w:p w:rsidR="00B25F1C" w:rsidRDefault="00B25F1C" w:rsidP="00C0767F"/>
        </w:tc>
        <w:tc>
          <w:tcPr>
            <w:tcW w:w="0" w:type="auto"/>
          </w:tcPr>
          <w:p w:rsidR="00B25F1C" w:rsidRDefault="00B25F1C" w:rsidP="00C0767F"/>
        </w:tc>
      </w:tr>
    </w:tbl>
    <w:p w:rsidR="00B25F1C" w:rsidRDefault="00B25F1C" w:rsidP="007D767D">
      <w:pPr>
        <w:ind w:left="360"/>
      </w:pPr>
    </w:p>
    <w:p w:rsidR="00B25F1C" w:rsidRDefault="00B25F1C" w:rsidP="00A51F4B">
      <w:pPr>
        <w:ind w:left="360"/>
        <w:outlineLvl w:val="0"/>
      </w:pPr>
      <w:r>
        <w:t>Table: Course</w:t>
      </w:r>
    </w:p>
    <w:tbl>
      <w:tblPr>
        <w:tblStyle w:val="TableGrid"/>
        <w:tblW w:w="0" w:type="auto"/>
        <w:tblInd w:w="360" w:type="dxa"/>
        <w:tblLook w:val="04A0" w:firstRow="1" w:lastRow="0" w:firstColumn="1" w:lastColumn="0" w:noHBand="0" w:noVBand="1"/>
      </w:tblPr>
      <w:tblGrid>
        <w:gridCol w:w="1023"/>
        <w:gridCol w:w="749"/>
        <w:gridCol w:w="876"/>
        <w:gridCol w:w="1307"/>
        <w:gridCol w:w="1099"/>
      </w:tblGrid>
      <w:tr w:rsidR="00EE5A28" w:rsidTr="00435207">
        <w:tc>
          <w:tcPr>
            <w:tcW w:w="0" w:type="auto"/>
          </w:tcPr>
          <w:p w:rsidR="00EE5A28" w:rsidRPr="007D767D" w:rsidRDefault="00EE5A28" w:rsidP="00C0767F">
            <w:pPr>
              <w:rPr>
                <w:b/>
              </w:rPr>
            </w:pPr>
            <w:r w:rsidRPr="007D767D">
              <w:rPr>
                <w:b/>
              </w:rPr>
              <w:t>CourseId</w:t>
            </w:r>
          </w:p>
        </w:tc>
        <w:tc>
          <w:tcPr>
            <w:tcW w:w="0" w:type="auto"/>
          </w:tcPr>
          <w:p w:rsidR="00EE5A28" w:rsidRDefault="00EE5A28" w:rsidP="00C0767F">
            <w:r>
              <w:t>Name</w:t>
            </w:r>
          </w:p>
        </w:tc>
        <w:tc>
          <w:tcPr>
            <w:tcW w:w="0" w:type="auto"/>
          </w:tcPr>
          <w:p w:rsidR="00EE5A28" w:rsidRDefault="00EE5A28" w:rsidP="00C0767F">
            <w:r>
              <w:t>Section</w:t>
            </w:r>
          </w:p>
        </w:tc>
        <w:tc>
          <w:tcPr>
            <w:tcW w:w="0" w:type="auto"/>
          </w:tcPr>
          <w:p w:rsidR="00EE5A28" w:rsidRDefault="00EE5A28" w:rsidP="00C0767F">
            <w:r>
              <w:t>Department</w:t>
            </w:r>
          </w:p>
        </w:tc>
        <w:tc>
          <w:tcPr>
            <w:tcW w:w="0" w:type="auto"/>
          </w:tcPr>
          <w:p w:rsidR="00EE5A28" w:rsidRDefault="00EE5A28" w:rsidP="00C0767F">
            <w:r>
              <w:t>Instructor</w:t>
            </w:r>
          </w:p>
        </w:tc>
      </w:tr>
      <w:tr w:rsidR="00EE5A28" w:rsidTr="00435207">
        <w:tc>
          <w:tcPr>
            <w:tcW w:w="0" w:type="auto"/>
          </w:tcPr>
          <w:p w:rsidR="00EE5A28" w:rsidRDefault="00EE5A28" w:rsidP="00C0767F"/>
        </w:tc>
        <w:tc>
          <w:tcPr>
            <w:tcW w:w="0" w:type="auto"/>
          </w:tcPr>
          <w:p w:rsidR="00EE5A28" w:rsidRDefault="00EE5A28" w:rsidP="00C0767F"/>
        </w:tc>
        <w:tc>
          <w:tcPr>
            <w:tcW w:w="0" w:type="auto"/>
          </w:tcPr>
          <w:p w:rsidR="00EE5A28" w:rsidRDefault="00EE5A28" w:rsidP="00C0767F"/>
        </w:tc>
        <w:tc>
          <w:tcPr>
            <w:tcW w:w="0" w:type="auto"/>
          </w:tcPr>
          <w:p w:rsidR="00EE5A28" w:rsidRDefault="00EE5A28" w:rsidP="00C0767F"/>
        </w:tc>
        <w:tc>
          <w:tcPr>
            <w:tcW w:w="0" w:type="auto"/>
          </w:tcPr>
          <w:p w:rsidR="00EE5A28" w:rsidRDefault="00EE5A28" w:rsidP="00C0767F"/>
        </w:tc>
      </w:tr>
    </w:tbl>
    <w:p w:rsidR="00B25F1C" w:rsidRDefault="00B25F1C" w:rsidP="00413CC2"/>
    <w:p w:rsidR="00435207" w:rsidRDefault="00435207" w:rsidP="00413CC2">
      <w:r>
        <w:t xml:space="preserve">Write an SQL select that can answer the question. </w:t>
      </w:r>
    </w:p>
    <w:p w:rsidR="00AC3A25" w:rsidRDefault="00435207" w:rsidP="00AC3A25">
      <w:pPr>
        <w:pStyle w:val="ListParagraph"/>
        <w:numPr>
          <w:ilvl w:val="0"/>
          <w:numId w:val="1"/>
        </w:numPr>
      </w:pPr>
      <w:r>
        <w:t>Report on</w:t>
      </w:r>
      <w:r w:rsidR="00107751">
        <w:t xml:space="preserve"> all the students (LastName, </w:t>
      </w:r>
      <w:r w:rsidR="00C0767F">
        <w:t xml:space="preserve">FirstName) who are majoring in Biology and </w:t>
      </w:r>
      <w:r>
        <w:t xml:space="preserve">have a GPA between 3.0 and </w:t>
      </w:r>
      <w:r w:rsidR="00A7499D">
        <w:t>3.5 The</w:t>
      </w:r>
      <w:r w:rsidR="0073142D">
        <w:t xml:space="preserve"> result should be sorted by LastName and FirstName.</w:t>
      </w:r>
    </w:p>
    <w:tbl>
      <w:tblPr>
        <w:tblStyle w:val="TableGrid"/>
        <w:tblW w:w="0" w:type="auto"/>
        <w:tblInd w:w="1440" w:type="dxa"/>
        <w:tblLook w:val="04A0" w:firstRow="1" w:lastRow="0" w:firstColumn="1" w:lastColumn="0" w:noHBand="0" w:noVBand="1"/>
      </w:tblPr>
      <w:tblGrid>
        <w:gridCol w:w="7910"/>
      </w:tblGrid>
      <w:tr w:rsidR="002A0F09" w:rsidTr="002A0F09">
        <w:tc>
          <w:tcPr>
            <w:tcW w:w="9350" w:type="dxa"/>
          </w:tcPr>
          <w:p w:rsidR="002A0F09" w:rsidRDefault="002A0F09" w:rsidP="002A0F09">
            <w:pPr>
              <w:ind w:left="360"/>
            </w:pPr>
            <w:r>
              <w:t>select lastname, firstname</w:t>
            </w:r>
          </w:p>
          <w:p w:rsidR="002A0F09" w:rsidRDefault="002A0F09" w:rsidP="002A0F09">
            <w:pPr>
              <w:ind w:left="360"/>
            </w:pPr>
            <w:r>
              <w:t>from STUDENT</w:t>
            </w:r>
          </w:p>
          <w:p w:rsidR="002A0F09" w:rsidRDefault="002A0F09" w:rsidP="002A0F09">
            <w:pPr>
              <w:ind w:left="360"/>
            </w:pPr>
            <w:r>
              <w:t>where major = 'Biology' and (gpa between 3.0 and 3.5)</w:t>
            </w:r>
          </w:p>
          <w:p w:rsidR="002A0F09" w:rsidRDefault="002A0F09" w:rsidP="002A0F09">
            <w:pPr>
              <w:ind w:left="360"/>
            </w:pPr>
            <w:r>
              <w:t>order by lastname, firstname</w:t>
            </w:r>
          </w:p>
        </w:tc>
      </w:tr>
    </w:tbl>
    <w:p w:rsidR="002A0F09" w:rsidRDefault="002A0F09" w:rsidP="002A0F09">
      <w:pPr>
        <w:pStyle w:val="ListParagraph"/>
        <w:ind w:left="1440"/>
      </w:pPr>
    </w:p>
    <w:p w:rsidR="0073142D" w:rsidRDefault="0073142D" w:rsidP="0073142D"/>
    <w:p w:rsidR="00AC3A25" w:rsidRDefault="00435207" w:rsidP="00AC3A25">
      <w:pPr>
        <w:pStyle w:val="ListParagraph"/>
        <w:numPr>
          <w:ilvl w:val="0"/>
          <w:numId w:val="1"/>
        </w:numPr>
      </w:pPr>
      <w:r>
        <w:t>Summarize the database by major.  For each major show the number of students with that Major and the average GPA of students in that Major.</w:t>
      </w:r>
    </w:p>
    <w:tbl>
      <w:tblPr>
        <w:tblStyle w:val="TableGrid"/>
        <w:tblW w:w="0" w:type="auto"/>
        <w:tblInd w:w="1080" w:type="dxa"/>
        <w:tblLook w:val="04A0" w:firstRow="1" w:lastRow="0" w:firstColumn="1" w:lastColumn="0" w:noHBand="0" w:noVBand="1"/>
      </w:tblPr>
      <w:tblGrid>
        <w:gridCol w:w="8270"/>
      </w:tblGrid>
      <w:tr w:rsidR="00BD0946" w:rsidTr="00BD0946">
        <w:tc>
          <w:tcPr>
            <w:tcW w:w="9350" w:type="dxa"/>
          </w:tcPr>
          <w:p w:rsidR="00BD0946" w:rsidRDefault="00BD0946" w:rsidP="00BD0946">
            <w:pPr>
              <w:ind w:left="360"/>
            </w:pPr>
            <w:r>
              <w:t>select major, count(studentid) as num_students, AVG(gpa)</w:t>
            </w:r>
          </w:p>
          <w:p w:rsidR="00BD0946" w:rsidRDefault="00BD0946" w:rsidP="00BD0946">
            <w:pPr>
              <w:ind w:left="360"/>
            </w:pPr>
            <w:r>
              <w:t>from student</w:t>
            </w:r>
          </w:p>
          <w:p w:rsidR="00BD0946" w:rsidRDefault="00BD0946" w:rsidP="00BD0946">
            <w:pPr>
              <w:ind w:left="360"/>
            </w:pPr>
            <w:r>
              <w:t>group by major</w:t>
            </w:r>
          </w:p>
        </w:tc>
      </w:tr>
    </w:tbl>
    <w:p w:rsidR="00BD0946" w:rsidRDefault="00BD0946" w:rsidP="00BD0946">
      <w:pPr>
        <w:ind w:left="1080"/>
      </w:pPr>
    </w:p>
    <w:p w:rsidR="0073142D" w:rsidRDefault="0073142D" w:rsidP="0073142D">
      <w:pPr>
        <w:pStyle w:val="ListParagraph"/>
      </w:pPr>
    </w:p>
    <w:p w:rsidR="0073142D" w:rsidRDefault="0073142D" w:rsidP="0073142D"/>
    <w:p w:rsidR="00AC3A25" w:rsidRDefault="0073142D" w:rsidP="00AC3A25">
      <w:pPr>
        <w:pStyle w:val="ListParagraph"/>
        <w:numPr>
          <w:ilvl w:val="0"/>
          <w:numId w:val="1"/>
        </w:numPr>
      </w:pPr>
      <w:r>
        <w:t xml:space="preserve">List all the students (LastName, FirstName) who took the course with name </w:t>
      </w:r>
      <w:r w:rsidR="00E37B9F">
        <w:t>“Discrete Math”.</w:t>
      </w:r>
    </w:p>
    <w:tbl>
      <w:tblPr>
        <w:tblStyle w:val="TableGrid"/>
        <w:tblW w:w="0" w:type="auto"/>
        <w:tblInd w:w="1080" w:type="dxa"/>
        <w:tblLook w:val="04A0" w:firstRow="1" w:lastRow="0" w:firstColumn="1" w:lastColumn="0" w:noHBand="0" w:noVBand="1"/>
      </w:tblPr>
      <w:tblGrid>
        <w:gridCol w:w="8270"/>
      </w:tblGrid>
      <w:tr w:rsidR="001C3F00" w:rsidTr="001C3F00">
        <w:trPr>
          <w:trHeight w:val="431"/>
        </w:trPr>
        <w:tc>
          <w:tcPr>
            <w:tcW w:w="9350" w:type="dxa"/>
          </w:tcPr>
          <w:p w:rsidR="001C3F00" w:rsidRDefault="001C3F00" w:rsidP="001C3F00">
            <w:pPr>
              <w:ind w:left="360"/>
            </w:pPr>
            <w:r>
              <w:t>select distinct lastname, firstname</w:t>
            </w:r>
          </w:p>
          <w:p w:rsidR="001C3F00" w:rsidRDefault="001C3F00" w:rsidP="001C3F00">
            <w:pPr>
              <w:ind w:left="360"/>
            </w:pPr>
            <w:r>
              <w:t>from STUDENT</w:t>
            </w:r>
          </w:p>
          <w:p w:rsidR="001C3F00" w:rsidRDefault="001C3F00" w:rsidP="001C3F00">
            <w:pPr>
              <w:ind w:left="360"/>
            </w:pPr>
            <w:r>
              <w:lastRenderedPageBreak/>
              <w:t>join ENROLLMENT on STUDENT.studentid = ENROLLMENT.studentid</w:t>
            </w:r>
          </w:p>
          <w:p w:rsidR="001C3F00" w:rsidRDefault="001C3F00" w:rsidP="001C3F00">
            <w:pPr>
              <w:ind w:left="360"/>
            </w:pPr>
            <w:r>
              <w:t>where courseid = (select courseid from COURSE where COURSE.name = 'Discrete Math')</w:t>
            </w:r>
          </w:p>
          <w:p w:rsidR="001C3F00" w:rsidRDefault="001C3F00" w:rsidP="001C3F00">
            <w:pPr>
              <w:ind w:left="360"/>
            </w:pPr>
            <w:r>
              <w:t>order by lastname, firstname</w:t>
            </w:r>
          </w:p>
        </w:tc>
      </w:tr>
    </w:tbl>
    <w:p w:rsidR="001C3F00" w:rsidRDefault="001C3F00" w:rsidP="001C3F00">
      <w:pPr>
        <w:ind w:left="1080"/>
      </w:pPr>
    </w:p>
    <w:p w:rsidR="00E37B9F" w:rsidRDefault="00E37B9F" w:rsidP="00E37B9F"/>
    <w:p w:rsidR="00AC3A25" w:rsidRDefault="00E37B9F" w:rsidP="00AC3A25">
      <w:pPr>
        <w:pStyle w:val="ListParagraph"/>
        <w:numPr>
          <w:ilvl w:val="0"/>
          <w:numId w:val="1"/>
        </w:numPr>
      </w:pPr>
      <w:r>
        <w:t xml:space="preserve">List all students (LastName, FirstName) </w:t>
      </w:r>
      <w:r w:rsidR="00435207">
        <w:t>took “Discrete Math” and got a grade of “B” or “A”.</w:t>
      </w:r>
    </w:p>
    <w:tbl>
      <w:tblPr>
        <w:tblStyle w:val="TableGrid"/>
        <w:tblW w:w="0" w:type="auto"/>
        <w:tblInd w:w="1080" w:type="dxa"/>
        <w:tblLook w:val="04A0" w:firstRow="1" w:lastRow="0" w:firstColumn="1" w:lastColumn="0" w:noHBand="0" w:noVBand="1"/>
      </w:tblPr>
      <w:tblGrid>
        <w:gridCol w:w="8270"/>
      </w:tblGrid>
      <w:tr w:rsidR="00E74843" w:rsidTr="00E74843">
        <w:tc>
          <w:tcPr>
            <w:tcW w:w="9350" w:type="dxa"/>
          </w:tcPr>
          <w:p w:rsidR="00E74843" w:rsidRDefault="00E74843" w:rsidP="00E74843">
            <w:pPr>
              <w:ind w:left="360"/>
            </w:pPr>
            <w:r>
              <w:t>select distinct lastname, firstname</w:t>
            </w:r>
          </w:p>
          <w:p w:rsidR="00E74843" w:rsidRDefault="00E74843" w:rsidP="00E74843">
            <w:pPr>
              <w:ind w:left="360"/>
            </w:pPr>
            <w:r>
              <w:t>from STUDENT</w:t>
            </w:r>
          </w:p>
          <w:p w:rsidR="00E74843" w:rsidRDefault="00E74843" w:rsidP="00E74843">
            <w:pPr>
              <w:ind w:left="360"/>
            </w:pPr>
            <w:r>
              <w:t>join ENROLLMENT on STUDENT.studentid = ENROLLMENT.studentid</w:t>
            </w:r>
          </w:p>
          <w:p w:rsidR="00E74843" w:rsidRDefault="00E74843" w:rsidP="00E74843">
            <w:pPr>
              <w:ind w:left="360"/>
            </w:pPr>
            <w:r>
              <w:t>where courseid = (select courseid from COURSE where COURSE.name = 'Discrete Math')</w:t>
            </w:r>
          </w:p>
          <w:p w:rsidR="00E74843" w:rsidRDefault="00E74843" w:rsidP="00E74843">
            <w:pPr>
              <w:ind w:left="360"/>
            </w:pPr>
            <w:r>
              <w:t>and grade = 'A' or 'B'</w:t>
            </w:r>
          </w:p>
          <w:p w:rsidR="00E74843" w:rsidRDefault="00E74843" w:rsidP="00E74843">
            <w:pPr>
              <w:ind w:left="360"/>
            </w:pPr>
            <w:r>
              <w:t>order by lastname, firstname</w:t>
            </w:r>
          </w:p>
        </w:tc>
      </w:tr>
    </w:tbl>
    <w:p w:rsidR="00E74843" w:rsidRDefault="00E74843" w:rsidP="00E74843">
      <w:pPr>
        <w:ind w:left="1080"/>
      </w:pPr>
    </w:p>
    <w:p w:rsidR="007D767D" w:rsidRDefault="007D767D" w:rsidP="007D767D">
      <w:pPr>
        <w:pStyle w:val="ListParagraph"/>
      </w:pPr>
    </w:p>
    <w:p w:rsidR="00721C3E" w:rsidRDefault="00721C3E"/>
    <w:p w:rsidR="00721C3E" w:rsidRDefault="00721C3E" w:rsidP="007D767D">
      <w:pPr>
        <w:pStyle w:val="ListParagraph"/>
        <w:numPr>
          <w:ilvl w:val="0"/>
          <w:numId w:val="1"/>
        </w:numPr>
      </w:pPr>
      <w:r>
        <w:t>List the number of students enrolled in each course.  If a course has no students enrolled the course with a count of 0 should appear in the result.  The result should have CourseID, Name and count in the result set and be in CourseId sequence.</w:t>
      </w:r>
    </w:p>
    <w:tbl>
      <w:tblPr>
        <w:tblStyle w:val="TableGrid"/>
        <w:tblW w:w="0" w:type="auto"/>
        <w:tblInd w:w="1080" w:type="dxa"/>
        <w:tblLook w:val="04A0" w:firstRow="1" w:lastRow="0" w:firstColumn="1" w:lastColumn="0" w:noHBand="0" w:noVBand="1"/>
      </w:tblPr>
      <w:tblGrid>
        <w:gridCol w:w="8270"/>
      </w:tblGrid>
      <w:tr w:rsidR="00E17FDA" w:rsidTr="00E17FDA">
        <w:tc>
          <w:tcPr>
            <w:tcW w:w="9350" w:type="dxa"/>
          </w:tcPr>
          <w:p w:rsidR="00E17FDA" w:rsidRDefault="00E17FDA" w:rsidP="00E17FDA">
            <w:pPr>
              <w:ind w:left="360"/>
            </w:pPr>
            <w:r>
              <w:t>select COURSE.courseid, name, count(studentid) as count_students</w:t>
            </w:r>
          </w:p>
          <w:p w:rsidR="00E17FDA" w:rsidRDefault="00E17FDA" w:rsidP="00E17FDA">
            <w:pPr>
              <w:ind w:left="360"/>
            </w:pPr>
            <w:r>
              <w:t>from COURSE</w:t>
            </w:r>
          </w:p>
          <w:p w:rsidR="00E17FDA" w:rsidRDefault="00E17FDA" w:rsidP="00E17FDA">
            <w:pPr>
              <w:ind w:left="360"/>
            </w:pPr>
            <w:r>
              <w:t>join ENROLLMENT on ENROLLMENT.courseid = COURSE.courseid</w:t>
            </w:r>
          </w:p>
          <w:p w:rsidR="00E17FDA" w:rsidRDefault="00E17FDA" w:rsidP="00E17FDA">
            <w:pPr>
              <w:ind w:left="360"/>
            </w:pPr>
            <w:r>
              <w:t>group by COURSE.courseid</w:t>
            </w:r>
          </w:p>
        </w:tc>
      </w:tr>
    </w:tbl>
    <w:p w:rsidR="00E17FDA" w:rsidRDefault="00E17FDA" w:rsidP="00E17FDA">
      <w:pPr>
        <w:ind w:left="1080"/>
      </w:pPr>
    </w:p>
    <w:p w:rsidR="00721C3E" w:rsidRDefault="00721C3E" w:rsidP="00721C3E"/>
    <w:p w:rsidR="00721C3E" w:rsidRDefault="00721C3E" w:rsidP="00721C3E">
      <w:pPr>
        <w:pStyle w:val="ListParagraph"/>
        <w:numPr>
          <w:ilvl w:val="0"/>
          <w:numId w:val="1"/>
        </w:numPr>
      </w:pPr>
      <w:r>
        <w:t>Find students enrolled in course name=’Calculus 2</w:t>
      </w:r>
      <w:r w:rsidR="00A7499D">
        <w:t>’ Semester</w:t>
      </w:r>
      <w:r>
        <w:t>=’2018Spring’ who have taken and passed</w:t>
      </w:r>
      <w:r w:rsidR="00435207">
        <w:t xml:space="preserve"> with a grade of C or higher</w:t>
      </w:r>
      <w:r>
        <w:t xml:space="preserve"> the required prereq</w:t>
      </w:r>
      <w:r w:rsidR="00A7499D">
        <w:t>uisite</w:t>
      </w:r>
      <w:r>
        <w:t xml:space="preserve"> of course</w:t>
      </w:r>
      <w:r w:rsidR="00435207">
        <w:t xml:space="preserve"> </w:t>
      </w:r>
      <w:r>
        <w:t xml:space="preserve">’Calculus 1’. </w:t>
      </w:r>
    </w:p>
    <w:tbl>
      <w:tblPr>
        <w:tblStyle w:val="TableGrid"/>
        <w:tblW w:w="0" w:type="auto"/>
        <w:tblInd w:w="1080" w:type="dxa"/>
        <w:tblLook w:val="04A0" w:firstRow="1" w:lastRow="0" w:firstColumn="1" w:lastColumn="0" w:noHBand="0" w:noVBand="1"/>
      </w:tblPr>
      <w:tblGrid>
        <w:gridCol w:w="8270"/>
      </w:tblGrid>
      <w:tr w:rsidR="004D2593" w:rsidTr="004D2593">
        <w:tc>
          <w:tcPr>
            <w:tcW w:w="9350" w:type="dxa"/>
          </w:tcPr>
          <w:p w:rsidR="004D2593" w:rsidRDefault="004D2593" w:rsidP="004D2593">
            <w:pPr>
              <w:ind w:left="360"/>
            </w:pPr>
            <w:r>
              <w:t>select STUDENT.studentid</w:t>
            </w:r>
          </w:p>
          <w:p w:rsidR="004D2593" w:rsidRDefault="004D2593" w:rsidP="004D2593">
            <w:pPr>
              <w:ind w:left="360"/>
            </w:pPr>
            <w:r>
              <w:t>from STUDENT</w:t>
            </w:r>
          </w:p>
          <w:p w:rsidR="004D2593" w:rsidRDefault="004D2593" w:rsidP="004D2593">
            <w:pPr>
              <w:ind w:left="360"/>
            </w:pPr>
            <w:r>
              <w:t>join ENROLLMENT on STUDENT.studentid = ENROLLMENT.studentid</w:t>
            </w:r>
          </w:p>
          <w:p w:rsidR="004D2593" w:rsidRDefault="004D2593" w:rsidP="004D2593">
            <w:pPr>
              <w:ind w:left="360"/>
            </w:pPr>
            <w:r>
              <w:t>join COURSE on ENROLLMENT.courseid = COURSE.courseid</w:t>
            </w:r>
          </w:p>
          <w:p w:rsidR="004D2593" w:rsidRDefault="004D2593" w:rsidP="004D2593">
            <w:pPr>
              <w:ind w:left="360"/>
            </w:pPr>
            <w:r>
              <w:t>where COURSE.name = 'Calculus 2' and ENROLLMENT.semester = '2018Spring' and STUDENT.studentid in(</w:t>
            </w:r>
          </w:p>
          <w:p w:rsidR="004D2593" w:rsidRDefault="004D2593" w:rsidP="004D2593">
            <w:pPr>
              <w:ind w:left="360"/>
            </w:pPr>
            <w:r>
              <w:t>select ENROLLMENT.studentid</w:t>
            </w:r>
          </w:p>
          <w:p w:rsidR="004D2593" w:rsidRDefault="004D2593" w:rsidP="004D2593">
            <w:pPr>
              <w:ind w:left="360"/>
            </w:pPr>
            <w:r>
              <w:t>from ENROLLMENT</w:t>
            </w:r>
          </w:p>
          <w:p w:rsidR="004D2593" w:rsidRDefault="004D2593" w:rsidP="004D2593">
            <w:pPr>
              <w:ind w:left="360"/>
            </w:pPr>
            <w:r>
              <w:t>join COURSE on ENROLLMENT.courseid = COURSE.courseid</w:t>
            </w:r>
          </w:p>
          <w:p w:rsidR="004D2593" w:rsidRDefault="004D2593" w:rsidP="004D2593">
            <w:pPr>
              <w:ind w:left="360"/>
            </w:pPr>
            <w:r>
              <w:t>where COURSE.name = 'Calculus 1' and ENROLLMENT.grade in ('C', 'B', 'A'))</w:t>
            </w:r>
          </w:p>
        </w:tc>
      </w:tr>
    </w:tbl>
    <w:p w:rsidR="004D2593" w:rsidRDefault="004D2593" w:rsidP="004D2593">
      <w:pPr>
        <w:ind w:left="1080"/>
      </w:pPr>
    </w:p>
    <w:p w:rsidR="00997132" w:rsidRDefault="00997132" w:rsidP="00997132"/>
    <w:p w:rsidR="00EE5A28" w:rsidRDefault="00EE5A28" w:rsidP="00EE5A28">
      <w:pPr>
        <w:pStyle w:val="ListParagraph"/>
        <w:numPr>
          <w:ilvl w:val="0"/>
          <w:numId w:val="1"/>
        </w:numPr>
      </w:pPr>
      <w:r>
        <w:lastRenderedPageBreak/>
        <w:t xml:space="preserve">There are 3 professors who teach Calculus 1:  Smith, </w:t>
      </w:r>
      <w:r w:rsidR="00435207">
        <w:t>Lupin</w:t>
      </w:r>
      <w:r>
        <w:t xml:space="preserve"> and </w:t>
      </w:r>
      <w:r w:rsidR="00435207">
        <w:t>Fenwick</w:t>
      </w:r>
      <w:r>
        <w:t xml:space="preserve">.  We want to compare the average grade of students in </w:t>
      </w:r>
      <w:r w:rsidR="004260E3">
        <w:t>C</w:t>
      </w:r>
      <w:r>
        <w:t xml:space="preserve">alculus 2 based on the teacher in </w:t>
      </w:r>
      <w:r w:rsidR="00435207">
        <w:t>C</w:t>
      </w:r>
      <w:r>
        <w:t xml:space="preserve">alculus 1.  </w:t>
      </w:r>
      <w:r w:rsidR="004A2B23">
        <w:t xml:space="preserve">If a student took Calculus 1 but did not take Calculus 2 don’t count them. </w:t>
      </w:r>
      <w:r>
        <w:t xml:space="preserve">The result should have </w:t>
      </w:r>
    </w:p>
    <w:p w:rsidR="00EE5A28" w:rsidRDefault="00EE5A28" w:rsidP="00A51F4B"/>
    <w:tbl>
      <w:tblPr>
        <w:tblStyle w:val="TableGrid"/>
        <w:tblW w:w="0" w:type="auto"/>
        <w:tblInd w:w="607" w:type="dxa"/>
        <w:tblLook w:val="04A0" w:firstRow="1" w:lastRow="0" w:firstColumn="1" w:lastColumn="0" w:noHBand="0" w:noVBand="1"/>
      </w:tblPr>
      <w:tblGrid>
        <w:gridCol w:w="1925"/>
        <w:gridCol w:w="2426"/>
        <w:gridCol w:w="2383"/>
      </w:tblGrid>
      <w:tr w:rsidR="00EE5A28" w:rsidRPr="00635A82" w:rsidTr="00435207">
        <w:tc>
          <w:tcPr>
            <w:tcW w:w="0" w:type="auto"/>
          </w:tcPr>
          <w:p w:rsidR="00EE5A28" w:rsidRPr="00635A82" w:rsidRDefault="00EE5A28" w:rsidP="00EE5A28">
            <w:pPr>
              <w:rPr>
                <w:b/>
              </w:rPr>
            </w:pPr>
            <w:r w:rsidRPr="00635A82">
              <w:rPr>
                <w:b/>
              </w:rPr>
              <w:t>Instructor</w:t>
            </w:r>
            <w:r w:rsidR="004A2B23" w:rsidRPr="00635A82">
              <w:rPr>
                <w:b/>
              </w:rPr>
              <w:t>Caculus1</w:t>
            </w:r>
          </w:p>
        </w:tc>
        <w:tc>
          <w:tcPr>
            <w:tcW w:w="0" w:type="auto"/>
          </w:tcPr>
          <w:p w:rsidR="00EE5A28" w:rsidRPr="00635A82" w:rsidRDefault="00EE5A28" w:rsidP="00EE5A28">
            <w:pPr>
              <w:rPr>
                <w:b/>
              </w:rPr>
            </w:pPr>
            <w:r w:rsidRPr="00635A82">
              <w:rPr>
                <w:b/>
              </w:rPr>
              <w:t>Number</w:t>
            </w:r>
            <w:r w:rsidR="004A2B23" w:rsidRPr="00635A82">
              <w:rPr>
                <w:b/>
              </w:rPr>
              <w:t>TakingCalculus2</w:t>
            </w:r>
          </w:p>
        </w:tc>
        <w:tc>
          <w:tcPr>
            <w:tcW w:w="0" w:type="auto"/>
          </w:tcPr>
          <w:p w:rsidR="00EE5A28" w:rsidRPr="00635A82" w:rsidRDefault="00EE5A28" w:rsidP="00EE5A28">
            <w:pPr>
              <w:rPr>
                <w:b/>
              </w:rPr>
            </w:pPr>
            <w:r w:rsidRPr="00635A82">
              <w:rPr>
                <w:b/>
              </w:rPr>
              <w:t>AverageGradeCalculus2</w:t>
            </w:r>
          </w:p>
        </w:tc>
      </w:tr>
      <w:tr w:rsidR="00EE5A28" w:rsidTr="00435207">
        <w:tc>
          <w:tcPr>
            <w:tcW w:w="0" w:type="auto"/>
          </w:tcPr>
          <w:p w:rsidR="00EE5A28" w:rsidRDefault="00EE5A28" w:rsidP="00EE5A28">
            <w:r>
              <w:t>Smith</w:t>
            </w:r>
          </w:p>
        </w:tc>
        <w:tc>
          <w:tcPr>
            <w:tcW w:w="0" w:type="auto"/>
          </w:tcPr>
          <w:p w:rsidR="00EE5A28" w:rsidRDefault="00EE5A28" w:rsidP="00EE5A28"/>
        </w:tc>
        <w:tc>
          <w:tcPr>
            <w:tcW w:w="0" w:type="auto"/>
          </w:tcPr>
          <w:p w:rsidR="00EE5A28" w:rsidRDefault="00EE5A28" w:rsidP="00EE5A28"/>
        </w:tc>
      </w:tr>
      <w:tr w:rsidR="00EE5A28" w:rsidTr="00435207">
        <w:tc>
          <w:tcPr>
            <w:tcW w:w="0" w:type="auto"/>
          </w:tcPr>
          <w:p w:rsidR="00EE5A28" w:rsidRDefault="00435207" w:rsidP="00EE5A28">
            <w:r>
              <w:t>Lupin</w:t>
            </w:r>
          </w:p>
        </w:tc>
        <w:tc>
          <w:tcPr>
            <w:tcW w:w="0" w:type="auto"/>
          </w:tcPr>
          <w:p w:rsidR="00EE5A28" w:rsidRDefault="00EE5A28" w:rsidP="00EE5A28"/>
        </w:tc>
        <w:tc>
          <w:tcPr>
            <w:tcW w:w="0" w:type="auto"/>
          </w:tcPr>
          <w:p w:rsidR="00EE5A28" w:rsidRDefault="00EE5A28" w:rsidP="00EE5A28"/>
        </w:tc>
      </w:tr>
      <w:tr w:rsidR="00EE5A28" w:rsidTr="00435207">
        <w:tc>
          <w:tcPr>
            <w:tcW w:w="0" w:type="auto"/>
          </w:tcPr>
          <w:p w:rsidR="00EE5A28" w:rsidRDefault="00435207" w:rsidP="00EE5A28">
            <w:r>
              <w:t>Fenwick</w:t>
            </w:r>
          </w:p>
        </w:tc>
        <w:tc>
          <w:tcPr>
            <w:tcW w:w="0" w:type="auto"/>
          </w:tcPr>
          <w:p w:rsidR="00EE5A28" w:rsidRDefault="00EE5A28" w:rsidP="00EE5A28"/>
        </w:tc>
        <w:tc>
          <w:tcPr>
            <w:tcW w:w="0" w:type="auto"/>
          </w:tcPr>
          <w:p w:rsidR="00EE5A28" w:rsidRDefault="00EE5A28" w:rsidP="00EE5A28"/>
        </w:tc>
      </w:tr>
    </w:tbl>
    <w:p w:rsidR="00EE5A28" w:rsidRDefault="00EE5A28" w:rsidP="00EE5A28"/>
    <w:p w:rsidR="00D9687E" w:rsidRDefault="00D9687E" w:rsidP="00EE5A28">
      <w:r>
        <w:tab/>
      </w:r>
    </w:p>
    <w:tbl>
      <w:tblPr>
        <w:tblStyle w:val="TableGrid"/>
        <w:tblW w:w="0" w:type="auto"/>
        <w:tblLook w:val="04A0" w:firstRow="1" w:lastRow="0" w:firstColumn="1" w:lastColumn="0" w:noHBand="0" w:noVBand="1"/>
      </w:tblPr>
      <w:tblGrid>
        <w:gridCol w:w="9350"/>
      </w:tblGrid>
      <w:tr w:rsidR="00D9687E" w:rsidTr="00D9687E">
        <w:tc>
          <w:tcPr>
            <w:tcW w:w="9350" w:type="dxa"/>
          </w:tcPr>
          <w:p w:rsidR="008801E5" w:rsidRDefault="008801E5" w:rsidP="008801E5">
            <w:r>
              <w:t>select instructor as 'InstructorCaculus1', count(grade) as 'NumberTakingCalculus2', AVG(</w:t>
            </w:r>
          </w:p>
          <w:p w:rsidR="008801E5" w:rsidRDefault="008801E5" w:rsidP="008801E5">
            <w:r>
              <w:t>case grade</w:t>
            </w:r>
          </w:p>
          <w:p w:rsidR="008801E5" w:rsidRDefault="008801E5" w:rsidP="008801E5">
            <w:r>
              <w:tab/>
              <w:t>when 'A' then 4</w:t>
            </w:r>
          </w:p>
          <w:p w:rsidR="008801E5" w:rsidRDefault="008801E5" w:rsidP="008801E5">
            <w:r>
              <w:t xml:space="preserve">    when 'B' then 3</w:t>
            </w:r>
          </w:p>
          <w:p w:rsidR="008801E5" w:rsidRDefault="008801E5" w:rsidP="008801E5">
            <w:r>
              <w:t xml:space="preserve">    when 'C' then 2</w:t>
            </w:r>
          </w:p>
          <w:p w:rsidR="008801E5" w:rsidRDefault="008801E5" w:rsidP="008801E5">
            <w:r>
              <w:t xml:space="preserve">    when 'D' then 1</w:t>
            </w:r>
          </w:p>
          <w:p w:rsidR="008801E5" w:rsidRDefault="008801E5" w:rsidP="008801E5">
            <w:r>
              <w:t xml:space="preserve">    when 'F' then 0</w:t>
            </w:r>
          </w:p>
          <w:p w:rsidR="008801E5" w:rsidRDefault="008801E5" w:rsidP="008801E5">
            <w:r>
              <w:t>end) as 'AverageGradeCalculus2'</w:t>
            </w:r>
          </w:p>
          <w:p w:rsidR="008801E5" w:rsidRDefault="008801E5" w:rsidP="008801E5">
            <w:r>
              <w:t>from course</w:t>
            </w:r>
          </w:p>
          <w:p w:rsidR="008801E5" w:rsidRDefault="008801E5" w:rsidP="008801E5">
            <w:r>
              <w:t>join enrollment on course.courseid = enrollment.courseid</w:t>
            </w:r>
          </w:p>
          <w:p w:rsidR="008801E5" w:rsidRDefault="008801E5" w:rsidP="008801E5">
            <w:r>
              <w:t>where course.name = 'Calculus 1' and studentid in (</w:t>
            </w:r>
          </w:p>
          <w:p w:rsidR="008801E5" w:rsidRDefault="008801E5" w:rsidP="008801E5">
            <w:r>
              <w:t>select studentid</w:t>
            </w:r>
          </w:p>
          <w:p w:rsidR="008801E5" w:rsidRDefault="008801E5" w:rsidP="008801E5">
            <w:r>
              <w:t>from enrollment</w:t>
            </w:r>
          </w:p>
          <w:p w:rsidR="008801E5" w:rsidRDefault="008801E5" w:rsidP="008801E5">
            <w:r>
              <w:t>join course on enrollment.courseid = course.courseid</w:t>
            </w:r>
          </w:p>
          <w:p w:rsidR="008801E5" w:rsidRDefault="008801E5" w:rsidP="008801E5">
            <w:r>
              <w:t>where name = 'Calculus 2')</w:t>
            </w:r>
          </w:p>
          <w:p w:rsidR="00D9687E" w:rsidRDefault="008801E5" w:rsidP="008801E5">
            <w:r>
              <w:t>group by instructor</w:t>
            </w:r>
          </w:p>
        </w:tc>
      </w:tr>
    </w:tbl>
    <w:p w:rsidR="00D9687E" w:rsidRDefault="00D9687E" w:rsidP="00EE5A28"/>
    <w:p w:rsidR="00EE5A28" w:rsidRDefault="004260E3" w:rsidP="00EE5A28">
      <w:pPr>
        <w:pStyle w:val="ListParagraph"/>
        <w:numPr>
          <w:ilvl w:val="0"/>
          <w:numId w:val="1"/>
        </w:numPr>
      </w:pPr>
      <w:r>
        <w:t xml:space="preserve">What SQL select would you use if you need to print a transcript for a student given a student id?  The transcript should be in order by year and semester and should include course name, grade, units. </w:t>
      </w:r>
    </w:p>
    <w:tbl>
      <w:tblPr>
        <w:tblStyle w:val="TableGrid"/>
        <w:tblW w:w="0" w:type="auto"/>
        <w:tblInd w:w="1080" w:type="dxa"/>
        <w:tblLook w:val="04A0" w:firstRow="1" w:lastRow="0" w:firstColumn="1" w:lastColumn="0" w:noHBand="0" w:noVBand="1"/>
      </w:tblPr>
      <w:tblGrid>
        <w:gridCol w:w="8270"/>
      </w:tblGrid>
      <w:tr w:rsidR="008801E5" w:rsidTr="008801E5">
        <w:tc>
          <w:tcPr>
            <w:tcW w:w="9350" w:type="dxa"/>
          </w:tcPr>
          <w:p w:rsidR="008801E5" w:rsidRDefault="008801E5" w:rsidP="008801E5">
            <w:pPr>
              <w:ind w:left="360"/>
            </w:pPr>
            <w:r>
              <w:t>select name, grade, units, semester</w:t>
            </w:r>
          </w:p>
          <w:p w:rsidR="008801E5" w:rsidRDefault="008801E5" w:rsidP="008801E5">
            <w:pPr>
              <w:ind w:left="360"/>
            </w:pPr>
            <w:r>
              <w:t>from enrollment</w:t>
            </w:r>
          </w:p>
          <w:p w:rsidR="008801E5" w:rsidRDefault="008801E5" w:rsidP="008801E5">
            <w:pPr>
              <w:ind w:left="360"/>
            </w:pPr>
            <w:r>
              <w:t>join course on enrollment.courseid = course.courseid</w:t>
            </w:r>
          </w:p>
          <w:p w:rsidR="008801E5" w:rsidRDefault="008801E5" w:rsidP="008801E5">
            <w:pPr>
              <w:ind w:left="360"/>
            </w:pPr>
            <w:r>
              <w:t>where studentid = 5430</w:t>
            </w:r>
          </w:p>
          <w:p w:rsidR="008801E5" w:rsidRDefault="008801E5" w:rsidP="008801E5">
            <w:pPr>
              <w:ind w:left="360"/>
            </w:pPr>
            <w:r>
              <w:t>order by semester</w:t>
            </w:r>
          </w:p>
        </w:tc>
      </w:tr>
    </w:tbl>
    <w:p w:rsidR="008801E5" w:rsidRDefault="008801E5" w:rsidP="008801E5">
      <w:pPr>
        <w:ind w:left="1080"/>
      </w:pPr>
    </w:p>
    <w:p w:rsidR="004260E3" w:rsidRDefault="004260E3" w:rsidP="004260E3"/>
    <w:p w:rsidR="00EE5A28" w:rsidRDefault="004260E3" w:rsidP="00EE5A28">
      <w:pPr>
        <w:pStyle w:val="ListParagraph"/>
        <w:numPr>
          <w:ilvl w:val="0"/>
          <w:numId w:val="1"/>
        </w:numPr>
      </w:pPr>
      <w:r>
        <w:t xml:space="preserve">A student wants to enroll in Math 170 Discrete Mathematics.  If the student has already taken the course and passed, or taken the course 2 times and failed, they cannot enroll again.  Supposed the student id is 123456, what select can you use to determine if the user can enroll </w:t>
      </w:r>
      <w:r>
        <w:lastRenderedPageBreak/>
        <w:t xml:space="preserve">in this </w:t>
      </w:r>
      <w:r w:rsidR="00A7499D">
        <w:t>course?</w:t>
      </w:r>
      <w:r>
        <w:t xml:space="preserve"> </w:t>
      </w:r>
      <w:r w:rsidR="00403EDD">
        <w:t xml:space="preserve"> The select statement should return the number of times student 123456 has taken the course and the highest grade received in the course.</w:t>
      </w:r>
    </w:p>
    <w:tbl>
      <w:tblPr>
        <w:tblStyle w:val="TableGrid"/>
        <w:tblW w:w="0" w:type="auto"/>
        <w:tblInd w:w="1080" w:type="dxa"/>
        <w:tblLook w:val="04A0" w:firstRow="1" w:lastRow="0" w:firstColumn="1" w:lastColumn="0" w:noHBand="0" w:noVBand="1"/>
      </w:tblPr>
      <w:tblGrid>
        <w:gridCol w:w="8270"/>
      </w:tblGrid>
      <w:tr w:rsidR="006E42E9" w:rsidTr="006E42E9">
        <w:trPr>
          <w:trHeight w:val="962"/>
        </w:trPr>
        <w:tc>
          <w:tcPr>
            <w:tcW w:w="9350" w:type="dxa"/>
          </w:tcPr>
          <w:p w:rsidR="006E42E9" w:rsidRDefault="006E42E9" w:rsidP="006E42E9">
            <w:pPr>
              <w:ind w:left="360"/>
            </w:pPr>
            <w:r>
              <w:t>select count(courseid) as 'NumTries', max(grade)</w:t>
            </w:r>
          </w:p>
          <w:p w:rsidR="006E42E9" w:rsidRDefault="006E42E9" w:rsidP="006E42E9">
            <w:pPr>
              <w:ind w:left="360"/>
            </w:pPr>
            <w:r>
              <w:t>from enrollment</w:t>
            </w:r>
          </w:p>
          <w:p w:rsidR="006E42E9" w:rsidRDefault="006E42E9" w:rsidP="006E42E9">
            <w:pPr>
              <w:ind w:left="360"/>
            </w:pPr>
            <w:r>
              <w:t>where studentid = 123456 and courseid = 40132</w:t>
            </w:r>
          </w:p>
          <w:p w:rsidR="006E42E9" w:rsidRDefault="006E42E9" w:rsidP="006E42E9">
            <w:pPr>
              <w:ind w:left="360"/>
            </w:pPr>
            <w:r>
              <w:t>group by courseid</w:t>
            </w:r>
          </w:p>
        </w:tc>
      </w:tr>
    </w:tbl>
    <w:p w:rsidR="006E42E9" w:rsidRDefault="006E42E9" w:rsidP="006E42E9">
      <w:pPr>
        <w:ind w:left="1080"/>
      </w:pPr>
    </w:p>
    <w:p w:rsidR="006821D4" w:rsidRDefault="006821D4" w:rsidP="006821D4"/>
    <w:p w:rsidR="00496977" w:rsidRDefault="006821D4" w:rsidP="00496977">
      <w:pPr>
        <w:pStyle w:val="ListParagraph"/>
        <w:numPr>
          <w:ilvl w:val="0"/>
          <w:numId w:val="1"/>
        </w:numPr>
      </w:pPr>
      <w:r>
        <w:t>Write an sql update statement that changes the grade for student with last name Last</w:t>
      </w:r>
      <w:r w:rsidR="00A7499D">
        <w:t>14 who</w:t>
      </w:r>
      <w:r>
        <w:t xml:space="preserve"> has taken course Discrete Math.  change the grade from B to A.   Do this with a single update statement using the value “Last14” for lastname, course name “Discrete Math”.  Verify that the current grade is a B using a WHERE </w:t>
      </w:r>
      <w:r w:rsidR="00A7499D">
        <w:t>predicate</w:t>
      </w:r>
      <w:r w:rsidR="00496977">
        <w:t>.</w:t>
      </w:r>
    </w:p>
    <w:tbl>
      <w:tblPr>
        <w:tblStyle w:val="TableGrid"/>
        <w:tblW w:w="0" w:type="auto"/>
        <w:tblInd w:w="1080" w:type="dxa"/>
        <w:tblLook w:val="04A0" w:firstRow="1" w:lastRow="0" w:firstColumn="1" w:lastColumn="0" w:noHBand="0" w:noVBand="1"/>
      </w:tblPr>
      <w:tblGrid>
        <w:gridCol w:w="8270"/>
      </w:tblGrid>
      <w:tr w:rsidR="00496977" w:rsidTr="00496977">
        <w:tc>
          <w:tcPr>
            <w:tcW w:w="9350" w:type="dxa"/>
          </w:tcPr>
          <w:p w:rsidR="00496977" w:rsidRDefault="00496977" w:rsidP="00496977">
            <w:pPr>
              <w:ind w:left="360"/>
            </w:pPr>
            <w:r>
              <w:t>update enrollment</w:t>
            </w:r>
          </w:p>
          <w:p w:rsidR="00496977" w:rsidRDefault="00496977" w:rsidP="00496977">
            <w:pPr>
              <w:ind w:left="360"/>
            </w:pPr>
            <w:r>
              <w:t>join student on enrollment.studentid = student.studentid</w:t>
            </w:r>
          </w:p>
          <w:p w:rsidR="00496977" w:rsidRDefault="00496977" w:rsidP="00496977">
            <w:pPr>
              <w:ind w:left="360"/>
            </w:pPr>
            <w:r>
              <w:t>set grade = 'A'</w:t>
            </w:r>
          </w:p>
          <w:p w:rsidR="00496977" w:rsidRDefault="00496977" w:rsidP="00496977">
            <w:pPr>
              <w:ind w:left="360"/>
            </w:pPr>
            <w:r>
              <w:t>where lastname = 'Last14' and grade = 'B';</w:t>
            </w:r>
          </w:p>
        </w:tc>
      </w:tr>
    </w:tbl>
    <w:p w:rsidR="00496977" w:rsidRDefault="00496977" w:rsidP="00496977">
      <w:pPr>
        <w:ind w:left="1080"/>
      </w:pPr>
    </w:p>
    <w:p w:rsidR="001C11CC" w:rsidRDefault="001C11CC"/>
    <w:p w:rsidR="00AC3A25" w:rsidRDefault="00FD49CF" w:rsidP="00FD49CF">
      <w:pPr>
        <w:pStyle w:val="ListParagraph"/>
        <w:numPr>
          <w:ilvl w:val="0"/>
          <w:numId w:val="1"/>
        </w:numPr>
      </w:pPr>
      <w:r>
        <w:t xml:space="preserve">Read about slow indexes part 1 at “Use the Index Luke” website </w:t>
      </w:r>
      <w:hyperlink r:id="rId8" w:history="1">
        <w:r w:rsidRPr="00955FEE">
          <w:rPr>
            <w:rStyle w:val="Hyperlink"/>
          </w:rPr>
          <w:t>http://use-the-index-luke.com/sql/anatomy/slow-indexes</w:t>
        </w:r>
      </w:hyperlink>
      <w:r>
        <w:t xml:space="preserve">   Indexes will usually improve performance but they will not necessarily make processing all SELECT statements quick.  Even with indices there is work to be done.</w:t>
      </w:r>
    </w:p>
    <w:p w:rsidR="00012AD8" w:rsidRDefault="00012AD8" w:rsidP="00FD49CF">
      <w:pPr>
        <w:pStyle w:val="ListParagraph"/>
        <w:numPr>
          <w:ilvl w:val="1"/>
          <w:numId w:val="1"/>
        </w:numPr>
      </w:pPr>
      <w:r>
        <w:t xml:space="preserve">Describe in your own words, the steps that the DBMS has to do to retrieve data records in a table using an index.  </w:t>
      </w:r>
    </w:p>
    <w:tbl>
      <w:tblPr>
        <w:tblStyle w:val="TableGrid"/>
        <w:tblW w:w="0" w:type="auto"/>
        <w:tblInd w:w="1980" w:type="dxa"/>
        <w:tblLook w:val="04A0" w:firstRow="1" w:lastRow="0" w:firstColumn="1" w:lastColumn="0" w:noHBand="0" w:noVBand="1"/>
      </w:tblPr>
      <w:tblGrid>
        <w:gridCol w:w="7370"/>
      </w:tblGrid>
      <w:tr w:rsidR="002F2AE0" w:rsidTr="002F2AE0">
        <w:tc>
          <w:tcPr>
            <w:tcW w:w="9350" w:type="dxa"/>
          </w:tcPr>
          <w:p w:rsidR="00C0280D" w:rsidRDefault="00C0280D" w:rsidP="00C0280D">
            <w:r>
              <w:t>The three steps that a DBMS has to do to retrieve a record are, traverse the entire tree, follow the chain, and returning the data. It has to traverse the tree to get the indexes, follow the chain to make sure there all entries are touched, and then finally to return the data because that is what you were trying to do in the first place.</w:t>
            </w:r>
          </w:p>
        </w:tc>
      </w:tr>
    </w:tbl>
    <w:p w:rsidR="002F2AE0" w:rsidRDefault="002F2AE0" w:rsidP="002F2AE0">
      <w:pPr>
        <w:ind w:left="1980"/>
      </w:pPr>
    </w:p>
    <w:p w:rsidR="00FD49CF" w:rsidRDefault="00012AD8" w:rsidP="00FD49CF">
      <w:pPr>
        <w:pStyle w:val="ListParagraph"/>
        <w:numPr>
          <w:ilvl w:val="1"/>
          <w:numId w:val="1"/>
        </w:numPr>
      </w:pPr>
      <w:r>
        <w:t xml:space="preserve">Assume that the index is not unique (multiple rows have the same column value such as a foreign key column).  Assume that all levels of the index except the sequence set (also called leaf </w:t>
      </w:r>
      <w:r w:rsidR="00A7499D">
        <w:t>nodes)</w:t>
      </w:r>
      <w:r>
        <w:t xml:space="preserve"> are kept in memory of the DBMS server.  Assume that each random I/O takes 0.001 seconds (1 millisecond).  Explain what the author means by “slow indexes”. </w:t>
      </w:r>
    </w:p>
    <w:tbl>
      <w:tblPr>
        <w:tblStyle w:val="TableGrid"/>
        <w:tblW w:w="0" w:type="auto"/>
        <w:tblInd w:w="1980" w:type="dxa"/>
        <w:tblLook w:val="04A0" w:firstRow="1" w:lastRow="0" w:firstColumn="1" w:lastColumn="0" w:noHBand="0" w:noVBand="1"/>
      </w:tblPr>
      <w:tblGrid>
        <w:gridCol w:w="7370"/>
      </w:tblGrid>
      <w:tr w:rsidR="00C0280D" w:rsidTr="00C0280D">
        <w:tc>
          <w:tcPr>
            <w:tcW w:w="9350" w:type="dxa"/>
          </w:tcPr>
          <w:p w:rsidR="00C0280D" w:rsidRDefault="00C0280D" w:rsidP="00C0280D">
            <w:r>
              <w:t>Because there is the possibility that the entries that have the same index could possibly have more entries below that are related to the index, so to do a full lookup, the DBMS must follow the entire chain to verify that there aren’t anymore entries below that could be needed.</w:t>
            </w:r>
          </w:p>
        </w:tc>
      </w:tr>
    </w:tbl>
    <w:p w:rsidR="00C0280D" w:rsidRDefault="00C0280D" w:rsidP="00C0280D">
      <w:pPr>
        <w:ind w:left="1980"/>
      </w:pPr>
    </w:p>
    <w:p w:rsidR="00012AD8" w:rsidRDefault="00012AD8" w:rsidP="00FD49CF">
      <w:pPr>
        <w:pStyle w:val="ListParagraph"/>
        <w:numPr>
          <w:ilvl w:val="1"/>
          <w:numId w:val="1"/>
        </w:numPr>
      </w:pPr>
      <w:r>
        <w:lastRenderedPageBreak/>
        <w:t xml:space="preserve">If an index is unique (like a primary key index), how does that change your answer to part b. </w:t>
      </w:r>
    </w:p>
    <w:tbl>
      <w:tblPr>
        <w:tblStyle w:val="TableGrid"/>
        <w:tblW w:w="0" w:type="auto"/>
        <w:tblInd w:w="1980" w:type="dxa"/>
        <w:tblLook w:val="04A0" w:firstRow="1" w:lastRow="0" w:firstColumn="1" w:lastColumn="0" w:noHBand="0" w:noVBand="1"/>
      </w:tblPr>
      <w:tblGrid>
        <w:gridCol w:w="7370"/>
      </w:tblGrid>
      <w:tr w:rsidR="00C0280D" w:rsidTr="00C0280D">
        <w:tc>
          <w:tcPr>
            <w:tcW w:w="9350" w:type="dxa"/>
          </w:tcPr>
          <w:p w:rsidR="00C0280D" w:rsidRDefault="00C0280D" w:rsidP="00C0280D">
            <w:r>
              <w:t>If an index is unique, that means there will be only one entry with that index. Because there is only one entry, it does not have to follow the entire chain to verify there aren’t any entries below it that needs.</w:t>
            </w:r>
          </w:p>
        </w:tc>
      </w:tr>
    </w:tbl>
    <w:p w:rsidR="00C0280D" w:rsidRDefault="00C0280D" w:rsidP="00C0280D">
      <w:pPr>
        <w:ind w:left="1980"/>
      </w:pPr>
    </w:p>
    <w:p w:rsidR="001C64DC" w:rsidRPr="001C64DC" w:rsidRDefault="001C64DC" w:rsidP="001C64DC">
      <w:pPr>
        <w:ind w:left="720"/>
        <w:rPr>
          <w:rFonts w:ascii="Courier New" w:hAnsi="Courier New" w:cs="Courier New"/>
        </w:rPr>
      </w:pPr>
    </w:p>
    <w:p w:rsidR="00AC3A25" w:rsidRDefault="00CD5553" w:rsidP="00CD5553">
      <w:pPr>
        <w:pStyle w:val="ListParagraph"/>
        <w:numPr>
          <w:ilvl w:val="0"/>
          <w:numId w:val="1"/>
        </w:numPr>
      </w:pPr>
      <w:r>
        <w:t xml:space="preserve">Read about how indices are used when the SELECT has a LIKE predicate.  </w:t>
      </w:r>
      <w:hyperlink r:id="rId9" w:history="1">
        <w:r w:rsidRPr="00955FEE">
          <w:rPr>
            <w:rStyle w:val="Hyperlink"/>
          </w:rPr>
          <w:t>http://use-the-index-luke.com/sql/where-clause/searching-for-ranges/like-performance-tuning</w:t>
        </w:r>
      </w:hyperlink>
      <w:r>
        <w:t xml:space="preserve"> Assuming there is an index on the Name column, which of the following predicates will use the index.  Explain your reasoning.</w:t>
      </w:r>
    </w:p>
    <w:p w:rsidR="00CD5553" w:rsidRDefault="00CD5553" w:rsidP="00CD5553">
      <w:pPr>
        <w:pStyle w:val="ListParagraph"/>
        <w:numPr>
          <w:ilvl w:val="1"/>
          <w:numId w:val="1"/>
        </w:numPr>
      </w:pPr>
      <w:r>
        <w:t>where name like ‘United %’</w:t>
      </w:r>
    </w:p>
    <w:p w:rsidR="00CD5553" w:rsidRDefault="00CD5553" w:rsidP="00CD5553">
      <w:pPr>
        <w:pStyle w:val="ListParagraph"/>
        <w:numPr>
          <w:ilvl w:val="1"/>
          <w:numId w:val="1"/>
        </w:numPr>
      </w:pPr>
      <w:r>
        <w:t>where name like ‘% States’</w:t>
      </w:r>
    </w:p>
    <w:tbl>
      <w:tblPr>
        <w:tblStyle w:val="TableGrid"/>
        <w:tblW w:w="0" w:type="auto"/>
        <w:tblInd w:w="360" w:type="dxa"/>
        <w:tblLook w:val="04A0" w:firstRow="1" w:lastRow="0" w:firstColumn="1" w:lastColumn="0" w:noHBand="0" w:noVBand="1"/>
      </w:tblPr>
      <w:tblGrid>
        <w:gridCol w:w="8990"/>
      </w:tblGrid>
      <w:tr w:rsidR="00F04A4C" w:rsidTr="00F04A4C">
        <w:tc>
          <w:tcPr>
            <w:tcW w:w="9350" w:type="dxa"/>
          </w:tcPr>
          <w:p w:rsidR="00F04A4C" w:rsidRDefault="00F04A4C" w:rsidP="00F04A4C">
            <w:r>
              <w:t>A will use the index because it has an access predicate. B only has a filter predicate, so the entire table will still be scanned before anything filtering is done.</w:t>
            </w:r>
          </w:p>
        </w:tc>
      </w:tr>
    </w:tbl>
    <w:p w:rsidR="00F04A4C" w:rsidRDefault="00F04A4C" w:rsidP="00F04A4C">
      <w:pPr>
        <w:ind w:left="360"/>
      </w:pPr>
    </w:p>
    <w:p w:rsidR="001C11CC" w:rsidRDefault="001C11CC"/>
    <w:p w:rsidR="00AC3A25" w:rsidRDefault="00CD5553" w:rsidP="00AC3A25">
      <w:pPr>
        <w:pStyle w:val="ListParagraph"/>
        <w:numPr>
          <w:ilvl w:val="0"/>
          <w:numId w:val="1"/>
        </w:numPr>
      </w:pPr>
      <w:r>
        <w:t xml:space="preserve">The table </w:t>
      </w:r>
      <w:r w:rsidR="00A7499D">
        <w:t>world. country</w:t>
      </w:r>
      <w:r>
        <w:t xml:space="preserve"> has an index on Code column because Code is the primary key.  Create an index on the Name column using the sql statement</w:t>
      </w:r>
    </w:p>
    <w:p w:rsidR="00CD5553" w:rsidRDefault="00A71E61" w:rsidP="00CD5553">
      <w:pPr>
        <w:ind w:left="1440"/>
        <w:rPr>
          <w:rFonts w:ascii="Courier New" w:hAnsi="Courier New" w:cs="Courier New"/>
        </w:rPr>
      </w:pPr>
      <w:r>
        <w:rPr>
          <w:rFonts w:ascii="Courier New" w:hAnsi="Courier New" w:cs="Courier New"/>
        </w:rPr>
        <w:t>c</w:t>
      </w:r>
      <w:r w:rsidR="00CD5553">
        <w:rPr>
          <w:rFonts w:ascii="Courier New" w:hAnsi="Courier New" w:cs="Courier New"/>
        </w:rPr>
        <w:t xml:space="preserve">reate index name_index on </w:t>
      </w:r>
      <w:r>
        <w:rPr>
          <w:rFonts w:ascii="Courier New" w:hAnsi="Courier New" w:cs="Courier New"/>
        </w:rPr>
        <w:t>world.country(name);</w:t>
      </w:r>
    </w:p>
    <w:p w:rsidR="00A71E61" w:rsidRDefault="001C64DC" w:rsidP="00A71E61">
      <w:pPr>
        <w:ind w:left="720"/>
        <w:rPr>
          <w:rFonts w:cstheme="minorHAnsi"/>
        </w:rPr>
      </w:pPr>
      <w:r>
        <w:rPr>
          <w:rFonts w:cstheme="minorHAnsi"/>
        </w:rPr>
        <w:t>Use MySQL Workbench to show the query plan for the following queries.</w:t>
      </w:r>
    </w:p>
    <w:p w:rsidR="00A71E61" w:rsidRDefault="00A71E61" w:rsidP="00A71E61">
      <w:pPr>
        <w:ind w:right="-1080"/>
        <w:rPr>
          <w:rFonts w:ascii="Courier New" w:hAnsi="Courier New" w:cs="Courier New"/>
        </w:rPr>
      </w:pPr>
      <w:r>
        <w:rPr>
          <w:rFonts w:ascii="Courier New" w:hAnsi="Courier New" w:cs="Courier New"/>
        </w:rPr>
        <w:t xml:space="preserve">   </w:t>
      </w:r>
      <w:r w:rsidRPr="00A71E61">
        <w:rPr>
          <w:rFonts w:ascii="Courier New" w:hAnsi="Courier New" w:cs="Courier New"/>
        </w:rPr>
        <w:t>select * from world.country where code=’USA’ and name=’United States’;</w:t>
      </w:r>
    </w:p>
    <w:p w:rsidR="00A71E61" w:rsidRDefault="00A71E61" w:rsidP="00A71E61">
      <w:pPr>
        <w:ind w:right="-1080"/>
        <w:rPr>
          <w:rFonts w:ascii="Courier New" w:hAnsi="Courier New" w:cs="Courier New"/>
        </w:rPr>
      </w:pPr>
      <w:r>
        <w:rPr>
          <w:rFonts w:ascii="Courier New" w:hAnsi="Courier New" w:cs="Courier New"/>
        </w:rPr>
        <w:t xml:space="preserve">   </w:t>
      </w:r>
      <w:r w:rsidRPr="00A71E61">
        <w:rPr>
          <w:rFonts w:ascii="Courier New" w:hAnsi="Courier New" w:cs="Courier New"/>
        </w:rPr>
        <w:t xml:space="preserve">select * from world.country where code=’USA’ </w:t>
      </w:r>
      <w:r>
        <w:rPr>
          <w:rFonts w:ascii="Courier New" w:hAnsi="Courier New" w:cs="Courier New"/>
        </w:rPr>
        <w:t>or</w:t>
      </w:r>
      <w:r w:rsidRPr="00A71E61">
        <w:rPr>
          <w:rFonts w:ascii="Courier New" w:hAnsi="Courier New" w:cs="Courier New"/>
        </w:rPr>
        <w:t xml:space="preserve"> name=’United States’;</w:t>
      </w:r>
    </w:p>
    <w:p w:rsidR="00A71E61" w:rsidRDefault="00A71E61" w:rsidP="00A71E61">
      <w:pPr>
        <w:pStyle w:val="ListParagraph"/>
        <w:numPr>
          <w:ilvl w:val="1"/>
          <w:numId w:val="1"/>
        </w:numPr>
        <w:rPr>
          <w:rFonts w:cstheme="minorHAnsi"/>
        </w:rPr>
      </w:pPr>
      <w:r>
        <w:rPr>
          <w:rFonts w:cstheme="minorHAnsi"/>
        </w:rPr>
        <w:t xml:space="preserve">Describe how the DBMS will process the first SELECT statement that uses “and”.  Which index </w:t>
      </w:r>
      <w:r w:rsidR="00A7499D">
        <w:rPr>
          <w:rFonts w:cstheme="minorHAnsi"/>
        </w:rPr>
        <w:t>is used</w:t>
      </w:r>
      <w:r>
        <w:rPr>
          <w:rFonts w:cstheme="minorHAnsi"/>
        </w:rPr>
        <w:t xml:space="preserve"> and why do you think this index is used rather than the index on “name”?</w:t>
      </w:r>
    </w:p>
    <w:tbl>
      <w:tblPr>
        <w:tblStyle w:val="TableGrid"/>
        <w:tblW w:w="0" w:type="auto"/>
        <w:tblInd w:w="1980" w:type="dxa"/>
        <w:tblLook w:val="04A0" w:firstRow="1" w:lastRow="0" w:firstColumn="1" w:lastColumn="0" w:noHBand="0" w:noVBand="1"/>
      </w:tblPr>
      <w:tblGrid>
        <w:gridCol w:w="7370"/>
      </w:tblGrid>
      <w:tr w:rsidR="009E1412" w:rsidTr="009E1412">
        <w:tc>
          <w:tcPr>
            <w:tcW w:w="9350" w:type="dxa"/>
          </w:tcPr>
          <w:p w:rsidR="009E1412" w:rsidRDefault="002E0D87" w:rsidP="009E1412">
            <w:pPr>
              <w:rPr>
                <w:rFonts w:cstheme="minorHAnsi"/>
              </w:rPr>
            </w:pPr>
            <w:r>
              <w:rPr>
                <w:rFonts w:cstheme="minorHAnsi"/>
              </w:rPr>
              <w:t xml:space="preserve">The way the DBMS found the result in this one was it selected a single row from the country table that used the code index. </w:t>
            </w:r>
            <w:r w:rsidR="00FC617C">
              <w:rPr>
                <w:rFonts w:cstheme="minorHAnsi"/>
              </w:rPr>
              <w:t xml:space="preserve">The index that is being used in this select statement is the </w:t>
            </w:r>
            <w:r>
              <w:rPr>
                <w:rFonts w:cstheme="minorHAnsi"/>
              </w:rPr>
              <w:t>code index</w:t>
            </w:r>
            <w:r w:rsidR="00FC617C">
              <w:rPr>
                <w:rFonts w:cstheme="minorHAnsi"/>
              </w:rPr>
              <w:t xml:space="preserve">. It is being used because the cost to find the result is faster using the </w:t>
            </w:r>
            <w:r>
              <w:rPr>
                <w:rFonts w:cstheme="minorHAnsi"/>
              </w:rPr>
              <w:t xml:space="preserve">code </w:t>
            </w:r>
            <w:r w:rsidR="00FC617C">
              <w:rPr>
                <w:rFonts w:cstheme="minorHAnsi"/>
              </w:rPr>
              <w:t>index rather than the name.</w:t>
            </w:r>
          </w:p>
        </w:tc>
      </w:tr>
    </w:tbl>
    <w:p w:rsidR="009E1412" w:rsidRPr="009E1412" w:rsidRDefault="009E1412" w:rsidP="009E1412">
      <w:pPr>
        <w:ind w:left="1980"/>
        <w:rPr>
          <w:rFonts w:cstheme="minorHAnsi"/>
        </w:rPr>
      </w:pPr>
    </w:p>
    <w:p w:rsidR="00A71E61" w:rsidRPr="00A71E61" w:rsidRDefault="00A71E61" w:rsidP="00A71E61">
      <w:pPr>
        <w:rPr>
          <w:rFonts w:cstheme="minorHAnsi"/>
        </w:rPr>
      </w:pPr>
    </w:p>
    <w:p w:rsidR="009004E6" w:rsidRDefault="00A71E61" w:rsidP="004260E3">
      <w:pPr>
        <w:pStyle w:val="ListParagraph"/>
        <w:numPr>
          <w:ilvl w:val="1"/>
          <w:numId w:val="1"/>
        </w:numPr>
        <w:rPr>
          <w:rFonts w:cstheme="minorHAnsi"/>
        </w:rPr>
      </w:pPr>
      <w:r>
        <w:rPr>
          <w:rFonts w:cstheme="minorHAnsi"/>
        </w:rPr>
        <w:t>Described how the DBMS will process the second SELECT using “or”.   What does “using union” mean in the explain output?</w:t>
      </w:r>
    </w:p>
    <w:tbl>
      <w:tblPr>
        <w:tblStyle w:val="TableGrid"/>
        <w:tblW w:w="0" w:type="auto"/>
        <w:tblInd w:w="2160" w:type="dxa"/>
        <w:tblLook w:val="04A0" w:firstRow="1" w:lastRow="0" w:firstColumn="1" w:lastColumn="0" w:noHBand="0" w:noVBand="1"/>
      </w:tblPr>
      <w:tblGrid>
        <w:gridCol w:w="7190"/>
      </w:tblGrid>
      <w:tr w:rsidR="00FC617C" w:rsidTr="00FC617C">
        <w:tc>
          <w:tcPr>
            <w:tcW w:w="9350" w:type="dxa"/>
          </w:tcPr>
          <w:p w:rsidR="00FC617C" w:rsidRDefault="002E0D87" w:rsidP="00FC617C">
            <w:pPr>
              <w:rPr>
                <w:rFonts w:cstheme="minorHAnsi"/>
              </w:rPr>
            </w:pPr>
            <w:r>
              <w:rPr>
                <w:rFonts w:cstheme="minorHAnsi"/>
              </w:rPr>
              <w:t xml:space="preserve">This result is returned by doing a union of the two indexes, the code index and the name_index that we created. Because we are using an or, the cost to return this result is much higher than the and, and that is why it requires the two </w:t>
            </w:r>
            <w:r w:rsidR="00706CB7">
              <w:rPr>
                <w:rFonts w:cstheme="minorHAnsi"/>
              </w:rPr>
              <w:t>indexs.</w:t>
            </w:r>
          </w:p>
        </w:tc>
      </w:tr>
    </w:tbl>
    <w:p w:rsidR="00FC617C" w:rsidRPr="00FC617C" w:rsidRDefault="00FC617C" w:rsidP="00FC617C">
      <w:pPr>
        <w:ind w:left="2160"/>
        <w:rPr>
          <w:rFonts w:cstheme="minorHAnsi"/>
        </w:rPr>
      </w:pPr>
    </w:p>
    <w:p w:rsidR="004260E3" w:rsidRDefault="004260E3"/>
    <w:p w:rsidR="00044C46" w:rsidRDefault="00044C46" w:rsidP="00A51F4B">
      <w:pPr>
        <w:outlineLvl w:val="0"/>
      </w:pPr>
      <w:r>
        <w:t xml:space="preserve">Use the B-tree simulator at  </w:t>
      </w:r>
      <w:hyperlink r:id="rId10" w:history="1">
        <w:r w:rsidRPr="00195BE0">
          <w:rPr>
            <w:rStyle w:val="Hyperlink"/>
          </w:rPr>
          <w:t>http://www.cs.usfca.edu/~galles/visualization/BPlusTree.html</w:t>
        </w:r>
      </w:hyperlink>
      <w:r>
        <w:t xml:space="preserve"> </w:t>
      </w:r>
    </w:p>
    <w:p w:rsidR="00044C46" w:rsidRDefault="00044C46" w:rsidP="00044C46">
      <w:r>
        <w:t>Set Max Degree to 3.  Insert the following values</w:t>
      </w:r>
      <w:r w:rsidR="009004E6">
        <w:t xml:space="preserve"> in the order</w:t>
      </w:r>
      <w:r>
        <w:t>:</w:t>
      </w:r>
    </w:p>
    <w:p w:rsidR="00044C46" w:rsidRDefault="00044C46" w:rsidP="00371DAD">
      <w:pPr>
        <w:ind w:left="720"/>
      </w:pPr>
      <w:r>
        <w:t>12   100   97   5   42   42  53  84  75  33  28   28</w:t>
      </w:r>
    </w:p>
    <w:p w:rsidR="00044C46" w:rsidRDefault="00044C46" w:rsidP="00044C46">
      <w:r>
        <w:t>The B-Tree should look like</w:t>
      </w:r>
    </w:p>
    <w:p w:rsidR="00044C46" w:rsidRDefault="00044C46" w:rsidP="00044C46">
      <w:r>
        <w:rPr>
          <w:noProof/>
        </w:rPr>
        <w:drawing>
          <wp:inline distT="0" distB="0" distL="0" distR="0" wp14:anchorId="66D877B3" wp14:editId="3321F2F5">
            <wp:extent cx="5943600" cy="1348105"/>
            <wp:effectExtent l="19050" t="19050" r="19050" b="234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348105"/>
                    </a:xfrm>
                    <a:prstGeom prst="rect">
                      <a:avLst/>
                    </a:prstGeom>
                    <a:ln>
                      <a:solidFill>
                        <a:schemeClr val="tx1"/>
                      </a:solidFill>
                    </a:ln>
                  </pic:spPr>
                </pic:pic>
              </a:graphicData>
            </a:graphic>
          </wp:inline>
        </w:drawing>
      </w:r>
    </w:p>
    <w:p w:rsidR="00AC3A25" w:rsidRDefault="00371DAD" w:rsidP="00371DAD">
      <w:pPr>
        <w:ind w:left="360"/>
      </w:pPr>
      <w:r>
        <w:t xml:space="preserve">Each rectangle represents a node in the tree.  The top node is the “root” and the bottom nodes are the sequence set. </w:t>
      </w:r>
    </w:p>
    <w:p w:rsidR="00371DAD" w:rsidRDefault="00371DAD" w:rsidP="00AC3A25">
      <w:pPr>
        <w:pStyle w:val="ListParagraph"/>
        <w:numPr>
          <w:ilvl w:val="0"/>
          <w:numId w:val="1"/>
        </w:numPr>
      </w:pPr>
      <w:r>
        <w:t xml:space="preserve">Doing the select statement with a </w:t>
      </w:r>
      <w:r w:rsidR="00A7499D">
        <w:t>predicate column</w:t>
      </w:r>
      <w:r w:rsidRPr="00371DAD">
        <w:rPr>
          <w:rFonts w:ascii="Courier New" w:hAnsi="Courier New" w:cs="Courier New"/>
          <w:b/>
          <w:i/>
        </w:rPr>
        <w:t>=33</w:t>
      </w:r>
      <w:r>
        <w:t xml:space="preserve">, what nodes must be read to find the record with value 33? </w:t>
      </w:r>
    </w:p>
    <w:p w:rsidR="009E1412" w:rsidRDefault="009E1412" w:rsidP="009E1412">
      <w:pPr>
        <w:pStyle w:val="ListParagraph"/>
        <w:numPr>
          <w:ilvl w:val="1"/>
          <w:numId w:val="1"/>
        </w:numPr>
      </w:pPr>
      <w:r>
        <w:t xml:space="preserve">It reads the root node to see that 33 is less than 42, so it goes to the left </w:t>
      </w:r>
      <w:r w:rsidR="006946D9">
        <w:t>to access the node that has 12 – 28. It sees that 33 is greater than 28, so it will go down the right branch to reach the node that contains 28-33, finally finding 33</w:t>
      </w:r>
    </w:p>
    <w:p w:rsidR="00371DAD" w:rsidRDefault="00371DAD" w:rsidP="00371DAD"/>
    <w:p w:rsidR="00AC3A25" w:rsidRDefault="00371DAD" w:rsidP="00AC3A25">
      <w:pPr>
        <w:pStyle w:val="ListParagraph"/>
        <w:numPr>
          <w:ilvl w:val="0"/>
          <w:numId w:val="1"/>
        </w:numPr>
      </w:pPr>
      <w:r>
        <w:t>Which nodes must be updated or new nodes created when doing an insert with value 78?</w:t>
      </w:r>
    </w:p>
    <w:p w:rsidR="006946D9" w:rsidRDefault="006946D9" w:rsidP="006946D9">
      <w:pPr>
        <w:pStyle w:val="ListParagraph"/>
        <w:numPr>
          <w:ilvl w:val="1"/>
          <w:numId w:val="1"/>
        </w:numPr>
      </w:pPr>
      <w:r>
        <w:t>To insert the value 78, we must update the node that contains currently 84 – 97. This node will contain the values 78 – 97, and a new node will be created below that containing 78.</w:t>
      </w:r>
    </w:p>
    <w:p w:rsidR="00371DAD" w:rsidRDefault="00371DAD" w:rsidP="00371DAD">
      <w:pPr>
        <w:pStyle w:val="ListParagraph"/>
      </w:pPr>
    </w:p>
    <w:p w:rsidR="00371DAD" w:rsidRPr="00962913" w:rsidRDefault="00371DAD" w:rsidP="00371DAD"/>
    <w:p w:rsidR="00AC3A25" w:rsidRDefault="00371DAD" w:rsidP="00AC3A25">
      <w:pPr>
        <w:pStyle w:val="ListParagraph"/>
        <w:numPr>
          <w:ilvl w:val="0"/>
          <w:numId w:val="1"/>
        </w:numPr>
      </w:pPr>
      <w:r>
        <w:t>With a max degree of 3</w:t>
      </w:r>
      <w:r w:rsidR="009004E6">
        <w:t xml:space="preserve"> (each node has 3 child nodes below it</w:t>
      </w:r>
      <w:r w:rsidR="00A7499D">
        <w:t>), approximately</w:t>
      </w:r>
      <w:r w:rsidR="009004E6">
        <w:t xml:space="preserve"> how</w:t>
      </w:r>
      <w:r>
        <w:t xml:space="preserve"> many levels would be needed to index a file with 1,000,000 records?</w:t>
      </w:r>
      <w:r w:rsidR="00334F02">
        <w:t xml:space="preserve"> </w:t>
      </w:r>
    </w:p>
    <w:p w:rsidR="00334F02" w:rsidRDefault="00107801" w:rsidP="00334F02">
      <w:pPr>
        <w:pStyle w:val="ListParagraph"/>
        <w:numPr>
          <w:ilvl w:val="1"/>
          <w:numId w:val="1"/>
        </w:numPr>
      </w:pPr>
      <w:r>
        <w:t>You would need approximately 200000 levels to index with max degree of 3</w:t>
      </w:r>
    </w:p>
    <w:p w:rsidR="00107801" w:rsidRDefault="00107801" w:rsidP="00107801">
      <w:pPr>
        <w:pStyle w:val="ListParagraph"/>
        <w:ind w:left="1440"/>
      </w:pPr>
      <w:r>
        <w:t>2T-1 where T is degree 1000000/(2T-1)</w:t>
      </w:r>
    </w:p>
    <w:p w:rsidR="00371DAD" w:rsidRPr="00962913" w:rsidRDefault="00371DAD" w:rsidP="00371DAD"/>
    <w:p w:rsidR="00AC3A25" w:rsidRDefault="00371DAD" w:rsidP="00AC3A25">
      <w:pPr>
        <w:pStyle w:val="ListParagraph"/>
        <w:numPr>
          <w:ilvl w:val="0"/>
          <w:numId w:val="1"/>
        </w:numPr>
      </w:pPr>
      <w:r>
        <w:t xml:space="preserve">Suppose the max degree was 100 instead of 3.  Now many levels are required? </w:t>
      </w:r>
    </w:p>
    <w:p w:rsidR="00334F02" w:rsidRDefault="00107801" w:rsidP="00334F02">
      <w:pPr>
        <w:pStyle w:val="ListParagraph"/>
        <w:numPr>
          <w:ilvl w:val="1"/>
          <w:numId w:val="1"/>
        </w:numPr>
      </w:pPr>
      <w:r>
        <w:t>You would need approximately 50225 levels to index with max degree of 100</w:t>
      </w:r>
    </w:p>
    <w:p w:rsidR="00107801" w:rsidRPr="00962913" w:rsidRDefault="00107801" w:rsidP="00107801">
      <w:pPr>
        <w:pStyle w:val="ListParagraph"/>
        <w:ind w:left="1440"/>
      </w:pPr>
      <w:r>
        <w:t>2T-1 T is degree 1000000/(2T-1)</w:t>
      </w:r>
    </w:p>
    <w:p w:rsidR="00AC3A25" w:rsidRPr="00962913" w:rsidRDefault="00AC3A25" w:rsidP="00AC3A25">
      <w:pPr>
        <w:pStyle w:val="ListParagraph"/>
      </w:pPr>
    </w:p>
    <w:p w:rsidR="00962913" w:rsidRDefault="00962913" w:rsidP="00962913"/>
    <w:p w:rsidR="00AC3A25" w:rsidRDefault="00AC3A25" w:rsidP="00962913"/>
    <w:p w:rsidR="008C7DC9" w:rsidRPr="00962913" w:rsidRDefault="008C7DC9" w:rsidP="00962913"/>
    <w:p w:rsidR="00AC3392" w:rsidRDefault="00AC3392" w:rsidP="00AC3392">
      <w:pPr>
        <w:pStyle w:val="ListParagraph"/>
        <w:ind w:left="1440"/>
      </w:pPr>
    </w:p>
    <w:p w:rsidR="003E271F" w:rsidRDefault="003E271F">
      <w:r>
        <w:br w:type="page"/>
      </w:r>
    </w:p>
    <w:p w:rsidR="003E271F" w:rsidRDefault="003E271F" w:rsidP="003E271F">
      <w:pPr>
        <w:rPr>
          <w:rFonts w:ascii="Verdana" w:hAnsi="Verdana"/>
        </w:rPr>
      </w:pPr>
      <w:r w:rsidRPr="004456C3">
        <w:rPr>
          <w:rFonts w:ascii="Verdana" w:hAnsi="Verdana"/>
          <w:b/>
          <w:u w:val="single"/>
        </w:rPr>
        <w:lastRenderedPageBreak/>
        <w:t>Course feedback</w:t>
      </w:r>
      <w:r>
        <w:rPr>
          <w:rFonts w:ascii="Verdana" w:hAnsi="Verdana"/>
        </w:rPr>
        <w:t>.  I would very much appreciate your feedback on the course so far.  I use this information to constantly improve the class. Your answers here do not affect your score.</w:t>
      </w:r>
    </w:p>
    <w:p w:rsidR="003E271F" w:rsidRDefault="003E271F" w:rsidP="003E271F">
      <w:pPr>
        <w:pStyle w:val="ListParagraph"/>
        <w:numPr>
          <w:ilvl w:val="0"/>
          <w:numId w:val="5"/>
        </w:numPr>
        <w:spacing w:after="200" w:line="276" w:lineRule="auto"/>
        <w:rPr>
          <w:rFonts w:ascii="Verdana" w:hAnsi="Verdana"/>
        </w:rPr>
      </w:pPr>
      <w:r>
        <w:rPr>
          <w:rFonts w:ascii="Verdana" w:hAnsi="Verdana"/>
        </w:rPr>
        <w:t>Are you satisfied with the help available in the course and the feedback that you receive on assignments and quizzes</w:t>
      </w:r>
      <w:r w:rsidR="00D23C3C">
        <w:rPr>
          <w:rFonts w:ascii="Verdana" w:hAnsi="Verdana"/>
        </w:rPr>
        <w:t xml:space="preserve"> from instructor, TA and fellow </w:t>
      </w:r>
      <w:r w:rsidR="00A7499D">
        <w:rPr>
          <w:rFonts w:ascii="Verdana" w:hAnsi="Verdana"/>
        </w:rPr>
        <w:t>students</w:t>
      </w:r>
      <w:r>
        <w:rPr>
          <w:rFonts w:ascii="Verdana" w:hAnsi="Verdana"/>
        </w:rPr>
        <w:t>?  What changes (if any) would you like to see?</w:t>
      </w:r>
    </w:p>
    <w:p w:rsidR="00706CB7" w:rsidRDefault="00706CB7" w:rsidP="00706CB7">
      <w:pPr>
        <w:pStyle w:val="ListParagraph"/>
        <w:numPr>
          <w:ilvl w:val="1"/>
          <w:numId w:val="5"/>
        </w:numPr>
        <w:spacing w:after="200" w:line="276" w:lineRule="auto"/>
        <w:rPr>
          <w:rFonts w:ascii="Verdana" w:hAnsi="Verdana"/>
        </w:rPr>
      </w:pPr>
      <w:r>
        <w:rPr>
          <w:rFonts w:ascii="Verdana" w:hAnsi="Verdana"/>
        </w:rPr>
        <w:t>The feedback that has been provided in this course has been great. Assignments are graded in a very timely manner, and when points are deducted, there is a very clear explanation of why points were deducted. Very helpful in understanding how to improve and do it right next time.</w:t>
      </w:r>
    </w:p>
    <w:p w:rsidR="003E271F" w:rsidRPr="00B14A39" w:rsidRDefault="003E271F" w:rsidP="003E271F">
      <w:pPr>
        <w:rPr>
          <w:rFonts w:ascii="Verdana" w:hAnsi="Verdana"/>
        </w:rPr>
      </w:pPr>
    </w:p>
    <w:p w:rsidR="003E271F" w:rsidRDefault="003E271F" w:rsidP="003E271F">
      <w:pPr>
        <w:pStyle w:val="ListParagraph"/>
        <w:numPr>
          <w:ilvl w:val="0"/>
          <w:numId w:val="5"/>
        </w:numPr>
        <w:spacing w:after="200" w:line="276" w:lineRule="auto"/>
        <w:rPr>
          <w:rFonts w:ascii="Verdana" w:hAnsi="Verdana"/>
        </w:rPr>
      </w:pPr>
      <w:r>
        <w:rPr>
          <w:rFonts w:ascii="Verdana" w:hAnsi="Verdana"/>
        </w:rPr>
        <w:t>What is your opinion of the Murach MySQL textbook.  Do you think that the book is well written, easy to understand, relevant to your career goal?  Did you find anything missing that you wished had been included in the book?</w:t>
      </w:r>
    </w:p>
    <w:p w:rsidR="003E271F" w:rsidRDefault="003E271F" w:rsidP="003E271F">
      <w:pPr>
        <w:ind w:left="1080"/>
        <w:rPr>
          <w:rFonts w:ascii="Verdana" w:hAnsi="Verdana"/>
        </w:rPr>
      </w:pPr>
      <w:r w:rsidRPr="00B866F0">
        <w:rPr>
          <w:rFonts w:ascii="Verdana" w:hAnsi="Verdana"/>
        </w:rPr>
        <w:t>Rating:  1 (lowest) – 5 (highest)</w:t>
      </w:r>
    </w:p>
    <w:p w:rsidR="003E271F" w:rsidRPr="00B866F0" w:rsidRDefault="003E271F" w:rsidP="003E271F">
      <w:pPr>
        <w:ind w:left="1080"/>
        <w:rPr>
          <w:rFonts w:ascii="Verdana" w:hAnsi="Verdana"/>
        </w:rPr>
      </w:pPr>
      <w:r>
        <w:rPr>
          <w:rFonts w:ascii="Verdana" w:hAnsi="Verdana"/>
        </w:rPr>
        <w:t xml:space="preserve">Why? </w:t>
      </w:r>
      <w:r w:rsidR="00D55474">
        <w:rPr>
          <w:rFonts w:ascii="Verdana" w:hAnsi="Verdana"/>
        </w:rPr>
        <w:t>I think that the book is fairly good at what it is trying to get conveyed. I had taken a previous database class at my community college that used a different book, cannot remember the name of it unfortunately, that I thought was slightly better. The examples seemed to be more clear in that book and the concepts seemed to be easier to understand with the examples and text.</w:t>
      </w:r>
    </w:p>
    <w:p w:rsidR="003E271F" w:rsidRDefault="003E271F" w:rsidP="003E271F">
      <w:pPr>
        <w:rPr>
          <w:rFonts w:ascii="Verdana" w:hAnsi="Verdana"/>
        </w:rPr>
      </w:pPr>
    </w:p>
    <w:p w:rsidR="003E271F" w:rsidRDefault="003E271F" w:rsidP="003E271F">
      <w:pPr>
        <w:pStyle w:val="ListParagraph"/>
        <w:numPr>
          <w:ilvl w:val="0"/>
          <w:numId w:val="5"/>
        </w:numPr>
        <w:spacing w:after="200" w:line="276" w:lineRule="auto"/>
        <w:rPr>
          <w:rFonts w:ascii="Verdana" w:hAnsi="Verdana"/>
        </w:rPr>
      </w:pPr>
      <w:r>
        <w:rPr>
          <w:rFonts w:ascii="Verdana" w:hAnsi="Verdana"/>
        </w:rPr>
        <w:t>Rate the following topics and resources as helpful or not in your learning.</w:t>
      </w:r>
    </w:p>
    <w:tbl>
      <w:tblPr>
        <w:tblStyle w:val="TableGrid"/>
        <w:tblW w:w="0" w:type="auto"/>
        <w:tblInd w:w="360" w:type="dxa"/>
        <w:tblLook w:val="04A0" w:firstRow="1" w:lastRow="0" w:firstColumn="1" w:lastColumn="0" w:noHBand="0" w:noVBand="1"/>
      </w:tblPr>
      <w:tblGrid>
        <w:gridCol w:w="6205"/>
        <w:gridCol w:w="1440"/>
        <w:gridCol w:w="1345"/>
      </w:tblGrid>
      <w:tr w:rsidR="003E271F" w:rsidTr="00721C3E">
        <w:tc>
          <w:tcPr>
            <w:tcW w:w="6205" w:type="dxa"/>
          </w:tcPr>
          <w:p w:rsidR="003E271F" w:rsidRDefault="003E271F" w:rsidP="00721C3E">
            <w:pPr>
              <w:rPr>
                <w:rFonts w:ascii="Verdana" w:hAnsi="Verdana"/>
              </w:rPr>
            </w:pPr>
          </w:p>
        </w:tc>
        <w:tc>
          <w:tcPr>
            <w:tcW w:w="1440" w:type="dxa"/>
          </w:tcPr>
          <w:p w:rsidR="003E271F" w:rsidRDefault="003E271F" w:rsidP="00721C3E">
            <w:pPr>
              <w:rPr>
                <w:rFonts w:ascii="Verdana" w:hAnsi="Verdana"/>
              </w:rPr>
            </w:pPr>
            <w:r>
              <w:rPr>
                <w:rFonts w:ascii="Verdana" w:hAnsi="Verdana"/>
              </w:rPr>
              <w:t>Helpful</w:t>
            </w:r>
          </w:p>
        </w:tc>
        <w:tc>
          <w:tcPr>
            <w:tcW w:w="1345" w:type="dxa"/>
          </w:tcPr>
          <w:p w:rsidR="003E271F" w:rsidRDefault="003E271F" w:rsidP="00721C3E">
            <w:pPr>
              <w:rPr>
                <w:rFonts w:ascii="Verdana" w:hAnsi="Verdana"/>
              </w:rPr>
            </w:pPr>
            <w:r>
              <w:rPr>
                <w:rFonts w:ascii="Verdana" w:hAnsi="Verdana"/>
              </w:rPr>
              <w:t>Not Helpful</w:t>
            </w:r>
          </w:p>
        </w:tc>
      </w:tr>
      <w:tr w:rsidR="003E271F" w:rsidTr="00721C3E">
        <w:tc>
          <w:tcPr>
            <w:tcW w:w="6205" w:type="dxa"/>
          </w:tcPr>
          <w:p w:rsidR="003E271F" w:rsidRDefault="003E271F" w:rsidP="00721C3E">
            <w:pPr>
              <w:rPr>
                <w:rFonts w:ascii="Verdana" w:hAnsi="Verdana"/>
              </w:rPr>
            </w:pPr>
            <w:r>
              <w:rPr>
                <w:rFonts w:ascii="Verdana" w:hAnsi="Verdana"/>
              </w:rPr>
              <w:t xml:space="preserve">Videos on SQL </w:t>
            </w:r>
            <w:r w:rsidR="00015C6D">
              <w:rPr>
                <w:rFonts w:ascii="Verdana" w:hAnsi="Verdana"/>
              </w:rPr>
              <w:t xml:space="preserve"> </w:t>
            </w:r>
          </w:p>
        </w:tc>
        <w:tc>
          <w:tcPr>
            <w:tcW w:w="1440" w:type="dxa"/>
          </w:tcPr>
          <w:p w:rsidR="003E271F" w:rsidRDefault="00706CB7" w:rsidP="00721C3E">
            <w:pPr>
              <w:rPr>
                <w:rFonts w:ascii="Verdana" w:hAnsi="Verdana"/>
              </w:rPr>
            </w:pPr>
            <w:r>
              <w:rPr>
                <w:rFonts w:ascii="Verdana" w:hAnsi="Verdana"/>
              </w:rPr>
              <w:t>x</w:t>
            </w:r>
          </w:p>
        </w:tc>
        <w:tc>
          <w:tcPr>
            <w:tcW w:w="1345" w:type="dxa"/>
          </w:tcPr>
          <w:p w:rsidR="003E271F" w:rsidRDefault="003E271F" w:rsidP="00721C3E">
            <w:pPr>
              <w:rPr>
                <w:rFonts w:ascii="Verdana" w:hAnsi="Verdana"/>
              </w:rPr>
            </w:pPr>
          </w:p>
        </w:tc>
      </w:tr>
      <w:tr w:rsidR="003E271F" w:rsidTr="00721C3E">
        <w:tc>
          <w:tcPr>
            <w:tcW w:w="6205" w:type="dxa"/>
          </w:tcPr>
          <w:p w:rsidR="003E271F" w:rsidRDefault="003E271F" w:rsidP="00721C3E">
            <w:pPr>
              <w:rPr>
                <w:rFonts w:ascii="Verdana" w:hAnsi="Verdana"/>
              </w:rPr>
            </w:pPr>
            <w:r>
              <w:rPr>
                <w:rFonts w:ascii="Verdana" w:hAnsi="Verdana"/>
              </w:rPr>
              <w:t>Assignments 2 and 3 on SQL</w:t>
            </w:r>
          </w:p>
        </w:tc>
        <w:tc>
          <w:tcPr>
            <w:tcW w:w="1440" w:type="dxa"/>
          </w:tcPr>
          <w:p w:rsidR="003E271F" w:rsidRDefault="00706CB7" w:rsidP="00721C3E">
            <w:pPr>
              <w:rPr>
                <w:rFonts w:ascii="Verdana" w:hAnsi="Verdana"/>
              </w:rPr>
            </w:pPr>
            <w:r>
              <w:rPr>
                <w:rFonts w:ascii="Verdana" w:hAnsi="Verdana"/>
              </w:rPr>
              <w:t>x</w:t>
            </w:r>
          </w:p>
        </w:tc>
        <w:tc>
          <w:tcPr>
            <w:tcW w:w="1345" w:type="dxa"/>
          </w:tcPr>
          <w:p w:rsidR="003E271F" w:rsidRDefault="003E271F" w:rsidP="00721C3E">
            <w:pPr>
              <w:rPr>
                <w:rFonts w:ascii="Verdana" w:hAnsi="Verdana"/>
              </w:rPr>
            </w:pPr>
          </w:p>
        </w:tc>
      </w:tr>
      <w:tr w:rsidR="003E271F" w:rsidTr="00721C3E">
        <w:tc>
          <w:tcPr>
            <w:tcW w:w="6205" w:type="dxa"/>
          </w:tcPr>
          <w:p w:rsidR="003E271F" w:rsidRDefault="003E271F" w:rsidP="00721C3E">
            <w:pPr>
              <w:rPr>
                <w:rFonts w:ascii="Verdana" w:hAnsi="Verdana"/>
              </w:rPr>
            </w:pPr>
            <w:r>
              <w:rPr>
                <w:rFonts w:ascii="Verdana" w:hAnsi="Verdana"/>
              </w:rPr>
              <w:t xml:space="preserve">Assignment </w:t>
            </w:r>
            <w:r w:rsidR="00D23C3C">
              <w:rPr>
                <w:rFonts w:ascii="Verdana" w:hAnsi="Verdana"/>
              </w:rPr>
              <w:t>4 on index structures</w:t>
            </w:r>
          </w:p>
        </w:tc>
        <w:tc>
          <w:tcPr>
            <w:tcW w:w="1440" w:type="dxa"/>
          </w:tcPr>
          <w:p w:rsidR="003E271F" w:rsidRDefault="00706CB7" w:rsidP="00721C3E">
            <w:pPr>
              <w:rPr>
                <w:rFonts w:ascii="Verdana" w:hAnsi="Verdana"/>
              </w:rPr>
            </w:pPr>
            <w:r>
              <w:rPr>
                <w:rFonts w:ascii="Verdana" w:hAnsi="Verdana"/>
              </w:rPr>
              <w:t>x</w:t>
            </w:r>
          </w:p>
        </w:tc>
        <w:tc>
          <w:tcPr>
            <w:tcW w:w="1345" w:type="dxa"/>
          </w:tcPr>
          <w:p w:rsidR="003E271F" w:rsidRDefault="003E271F" w:rsidP="00721C3E">
            <w:pPr>
              <w:rPr>
                <w:rFonts w:ascii="Verdana" w:hAnsi="Verdana"/>
              </w:rPr>
            </w:pPr>
          </w:p>
        </w:tc>
      </w:tr>
      <w:tr w:rsidR="003E271F" w:rsidTr="00721C3E">
        <w:tc>
          <w:tcPr>
            <w:tcW w:w="6205" w:type="dxa"/>
          </w:tcPr>
          <w:p w:rsidR="003E271F" w:rsidRDefault="003E271F" w:rsidP="00721C3E">
            <w:pPr>
              <w:rPr>
                <w:rFonts w:ascii="Verdana" w:hAnsi="Verdana"/>
              </w:rPr>
            </w:pPr>
            <w:r>
              <w:rPr>
                <w:rFonts w:ascii="Verdana" w:hAnsi="Verdana"/>
              </w:rPr>
              <w:t xml:space="preserve">Assignment </w:t>
            </w:r>
            <w:r w:rsidR="00D23C3C">
              <w:rPr>
                <w:rFonts w:ascii="Verdana" w:hAnsi="Verdana"/>
              </w:rPr>
              <w:t>6 on query plans</w:t>
            </w:r>
          </w:p>
        </w:tc>
        <w:tc>
          <w:tcPr>
            <w:tcW w:w="1440" w:type="dxa"/>
          </w:tcPr>
          <w:p w:rsidR="003E271F" w:rsidRDefault="00706CB7" w:rsidP="00721C3E">
            <w:pPr>
              <w:rPr>
                <w:rFonts w:ascii="Verdana" w:hAnsi="Verdana"/>
              </w:rPr>
            </w:pPr>
            <w:r>
              <w:rPr>
                <w:rFonts w:ascii="Verdana" w:hAnsi="Verdana"/>
              </w:rPr>
              <w:t>x</w:t>
            </w:r>
          </w:p>
        </w:tc>
        <w:tc>
          <w:tcPr>
            <w:tcW w:w="1345" w:type="dxa"/>
          </w:tcPr>
          <w:p w:rsidR="003E271F" w:rsidRDefault="003E271F" w:rsidP="00721C3E">
            <w:pPr>
              <w:rPr>
                <w:rFonts w:ascii="Verdana" w:hAnsi="Verdana"/>
              </w:rPr>
            </w:pPr>
          </w:p>
        </w:tc>
      </w:tr>
    </w:tbl>
    <w:p w:rsidR="003E271F" w:rsidRDefault="003E271F" w:rsidP="003E271F">
      <w:pPr>
        <w:ind w:left="360"/>
        <w:rPr>
          <w:rFonts w:ascii="Verdana" w:hAnsi="Verdana"/>
        </w:rPr>
      </w:pPr>
    </w:p>
    <w:p w:rsidR="003E271F" w:rsidRDefault="003E271F" w:rsidP="003E271F">
      <w:pPr>
        <w:pStyle w:val="ListParagraph"/>
        <w:numPr>
          <w:ilvl w:val="0"/>
          <w:numId w:val="5"/>
        </w:numPr>
        <w:spacing w:after="200" w:line="276" w:lineRule="auto"/>
        <w:rPr>
          <w:rFonts w:ascii="Verdana" w:hAnsi="Verdana"/>
        </w:rPr>
      </w:pPr>
      <w:r>
        <w:rPr>
          <w:rFonts w:ascii="Verdana" w:hAnsi="Verdana"/>
        </w:rPr>
        <w:t xml:space="preserve">Other comments </w:t>
      </w:r>
      <w:r w:rsidR="001C64DC">
        <w:rPr>
          <w:rFonts w:ascii="Verdana" w:hAnsi="Verdana"/>
        </w:rPr>
        <w:t xml:space="preserve">positive or negative </w:t>
      </w:r>
      <w:r>
        <w:rPr>
          <w:rFonts w:ascii="Verdana" w:hAnsi="Verdana"/>
        </w:rPr>
        <w:t>you have about the course so far?</w:t>
      </w:r>
    </w:p>
    <w:p w:rsidR="00D55474" w:rsidRPr="00D55474" w:rsidRDefault="00D55474" w:rsidP="00D55474">
      <w:pPr>
        <w:spacing w:after="200" w:line="276" w:lineRule="auto"/>
        <w:ind w:left="720"/>
        <w:rPr>
          <w:rFonts w:ascii="Verdana" w:hAnsi="Verdana"/>
        </w:rPr>
      </w:pPr>
      <w:r>
        <w:rPr>
          <w:rFonts w:ascii="Verdana" w:hAnsi="Verdana"/>
        </w:rPr>
        <w:t xml:space="preserve">I am really enjoying this class. This has been the first class that has really provided a programming challenge for me so far and I am really enjoying it. I really appreciate the detailed feedback that is provided on the assignments and quizzes when points are deducted. I also really appreciate the promptness of grading because in previous classes it could be weeks before </w:t>
      </w:r>
      <w:r>
        <w:rPr>
          <w:rFonts w:ascii="Verdana" w:hAnsi="Verdana"/>
        </w:rPr>
        <w:lastRenderedPageBreak/>
        <w:t>we had a grade on an assignment, and with as fast as these classes move, we’re way past that weeks assignment by the time we were getting a grade.</w:t>
      </w:r>
    </w:p>
    <w:p w:rsidR="003E271F" w:rsidRDefault="003E271F" w:rsidP="00AC3392">
      <w:pPr>
        <w:pStyle w:val="ListParagraph"/>
        <w:ind w:left="1440"/>
      </w:pPr>
    </w:p>
    <w:sectPr w:rsidR="003E271F">
      <w:headerReference w:type="default" r:id="rId12"/>
      <w:footerReference w:type="defaul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21321" w:rsidRDefault="00921321" w:rsidP="00AC3A25">
      <w:pPr>
        <w:spacing w:after="0" w:line="240" w:lineRule="auto"/>
      </w:pPr>
      <w:r>
        <w:separator/>
      </w:r>
    </w:p>
  </w:endnote>
  <w:endnote w:type="continuationSeparator" w:id="0">
    <w:p w:rsidR="00921321" w:rsidRDefault="00921321" w:rsidP="00AC3A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65874633"/>
      <w:docPartObj>
        <w:docPartGallery w:val="Page Numbers (Bottom of Page)"/>
        <w:docPartUnique/>
      </w:docPartObj>
    </w:sdtPr>
    <w:sdtEndPr/>
    <w:sdtContent>
      <w:sdt>
        <w:sdtPr>
          <w:id w:val="-1769616900"/>
          <w:docPartObj>
            <w:docPartGallery w:val="Page Numbers (Top of Page)"/>
            <w:docPartUnique/>
          </w:docPartObj>
        </w:sdtPr>
        <w:sdtEndPr/>
        <w:sdtContent>
          <w:p w:rsidR="00435207" w:rsidRDefault="00435207">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7045AF">
              <w:rPr>
                <w:b/>
                <w:bCs/>
                <w:noProof/>
              </w:rPr>
              <w:t>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7045AF">
              <w:rPr>
                <w:b/>
                <w:bCs/>
                <w:noProof/>
              </w:rPr>
              <w:t>11</w:t>
            </w:r>
            <w:r>
              <w:rPr>
                <w:b/>
                <w:bCs/>
                <w:sz w:val="24"/>
                <w:szCs w:val="24"/>
              </w:rPr>
              <w:fldChar w:fldCharType="end"/>
            </w:r>
          </w:p>
        </w:sdtContent>
      </w:sdt>
    </w:sdtContent>
  </w:sdt>
  <w:p w:rsidR="00435207" w:rsidRDefault="004352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21321" w:rsidRDefault="00921321" w:rsidP="00AC3A25">
      <w:pPr>
        <w:spacing w:after="0" w:line="240" w:lineRule="auto"/>
      </w:pPr>
      <w:r>
        <w:separator/>
      </w:r>
    </w:p>
  </w:footnote>
  <w:footnote w:type="continuationSeparator" w:id="0">
    <w:p w:rsidR="00921321" w:rsidRDefault="00921321" w:rsidP="00AC3A2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35207" w:rsidRPr="00AC3A25" w:rsidRDefault="00435207" w:rsidP="00AC3A25">
    <w:pPr>
      <w:rPr>
        <w:b/>
      </w:rPr>
    </w:pPr>
    <w:r w:rsidRPr="008C7DC9">
      <w:rPr>
        <w:b/>
      </w:rPr>
      <w:t xml:space="preserve">CST363 </w:t>
    </w:r>
    <w:r>
      <w:rPr>
        <w:b/>
      </w:rPr>
      <w:t>Spring 2018a Exam 1</w:t>
    </w:r>
  </w:p>
  <w:p w:rsidR="00435207" w:rsidRDefault="004352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13F4872"/>
    <w:multiLevelType w:val="hybridMultilevel"/>
    <w:tmpl w:val="E500E89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4491416D"/>
    <w:multiLevelType w:val="hybridMultilevel"/>
    <w:tmpl w:val="84EA6C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45763A3"/>
    <w:multiLevelType w:val="hybridMultilevel"/>
    <w:tmpl w:val="7EE808F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30F48710">
      <w:start w:val="1"/>
      <w:numFmt w:val="decimal"/>
      <w:lvlText w:val="%4-"/>
      <w:lvlJc w:val="left"/>
      <w:pPr>
        <w:ind w:left="2880" w:hanging="36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6E6FF7"/>
    <w:multiLevelType w:val="hybridMultilevel"/>
    <w:tmpl w:val="0BE6C6A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BC91BB4"/>
    <w:multiLevelType w:val="hybridMultilevel"/>
    <w:tmpl w:val="19901A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4"/>
  </w:num>
  <w:num w:numId="3">
    <w:abstractNumId w:val="0"/>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Q0MjIxMzQwMDAxtDRX0lEKTi0uzszPAykwrAUASyXsJCwAAAA="/>
  </w:docVars>
  <w:rsids>
    <w:rsidRoot w:val="00AC3392"/>
    <w:rsid w:val="00012AD8"/>
    <w:rsid w:val="00015C6D"/>
    <w:rsid w:val="000200A9"/>
    <w:rsid w:val="00044C46"/>
    <w:rsid w:val="000C055E"/>
    <w:rsid w:val="00107751"/>
    <w:rsid w:val="00107801"/>
    <w:rsid w:val="0017218B"/>
    <w:rsid w:val="001C11CC"/>
    <w:rsid w:val="001C3F00"/>
    <w:rsid w:val="001C64DC"/>
    <w:rsid w:val="0029534C"/>
    <w:rsid w:val="002A0F09"/>
    <w:rsid w:val="002B388D"/>
    <w:rsid w:val="002E0D87"/>
    <w:rsid w:val="002E1B1A"/>
    <w:rsid w:val="002F2AE0"/>
    <w:rsid w:val="00334F02"/>
    <w:rsid w:val="00347291"/>
    <w:rsid w:val="00371DAD"/>
    <w:rsid w:val="0038262D"/>
    <w:rsid w:val="003964B0"/>
    <w:rsid w:val="003B1EBA"/>
    <w:rsid w:val="003C5D50"/>
    <w:rsid w:val="003E271F"/>
    <w:rsid w:val="004033C1"/>
    <w:rsid w:val="00403EDD"/>
    <w:rsid w:val="00413CC2"/>
    <w:rsid w:val="004260E3"/>
    <w:rsid w:val="00435207"/>
    <w:rsid w:val="004912F8"/>
    <w:rsid w:val="00492A35"/>
    <w:rsid w:val="00496977"/>
    <w:rsid w:val="004A2B23"/>
    <w:rsid w:val="004D2593"/>
    <w:rsid w:val="004E5A26"/>
    <w:rsid w:val="00500B8C"/>
    <w:rsid w:val="00530211"/>
    <w:rsid w:val="005D3CF9"/>
    <w:rsid w:val="005D4C05"/>
    <w:rsid w:val="005D5D71"/>
    <w:rsid w:val="005F5282"/>
    <w:rsid w:val="00635A82"/>
    <w:rsid w:val="00652895"/>
    <w:rsid w:val="006717D8"/>
    <w:rsid w:val="006821D4"/>
    <w:rsid w:val="006946D9"/>
    <w:rsid w:val="006E42E9"/>
    <w:rsid w:val="006E6E10"/>
    <w:rsid w:val="00701CF2"/>
    <w:rsid w:val="007045AF"/>
    <w:rsid w:val="00706CB7"/>
    <w:rsid w:val="00721C3E"/>
    <w:rsid w:val="0073142D"/>
    <w:rsid w:val="00741E21"/>
    <w:rsid w:val="00760862"/>
    <w:rsid w:val="007C7867"/>
    <w:rsid w:val="007D767D"/>
    <w:rsid w:val="00805AE2"/>
    <w:rsid w:val="00816750"/>
    <w:rsid w:val="008801E5"/>
    <w:rsid w:val="008A28C5"/>
    <w:rsid w:val="008C3117"/>
    <w:rsid w:val="008C7DC9"/>
    <w:rsid w:val="008C7FCE"/>
    <w:rsid w:val="009004E6"/>
    <w:rsid w:val="00921321"/>
    <w:rsid w:val="00962913"/>
    <w:rsid w:val="00997132"/>
    <w:rsid w:val="009A620B"/>
    <w:rsid w:val="009E1412"/>
    <w:rsid w:val="00A02B2E"/>
    <w:rsid w:val="00A51F4B"/>
    <w:rsid w:val="00A71E61"/>
    <w:rsid w:val="00A7499D"/>
    <w:rsid w:val="00AC3392"/>
    <w:rsid w:val="00AC3A25"/>
    <w:rsid w:val="00B25F1C"/>
    <w:rsid w:val="00B277BA"/>
    <w:rsid w:val="00B651F3"/>
    <w:rsid w:val="00B833CB"/>
    <w:rsid w:val="00BC1D86"/>
    <w:rsid w:val="00BD0946"/>
    <w:rsid w:val="00BE2F51"/>
    <w:rsid w:val="00C0280D"/>
    <w:rsid w:val="00C0767F"/>
    <w:rsid w:val="00CD5553"/>
    <w:rsid w:val="00D2012F"/>
    <w:rsid w:val="00D227C7"/>
    <w:rsid w:val="00D23C3C"/>
    <w:rsid w:val="00D24ADD"/>
    <w:rsid w:val="00D32DA1"/>
    <w:rsid w:val="00D55474"/>
    <w:rsid w:val="00D9687E"/>
    <w:rsid w:val="00DC450F"/>
    <w:rsid w:val="00DD0663"/>
    <w:rsid w:val="00E17FDA"/>
    <w:rsid w:val="00E37B9F"/>
    <w:rsid w:val="00E74843"/>
    <w:rsid w:val="00EE5A28"/>
    <w:rsid w:val="00F007A1"/>
    <w:rsid w:val="00F04A4C"/>
    <w:rsid w:val="00F04C77"/>
    <w:rsid w:val="00F10C4E"/>
    <w:rsid w:val="00F3694C"/>
    <w:rsid w:val="00F61F45"/>
    <w:rsid w:val="00FC4656"/>
    <w:rsid w:val="00FC617C"/>
    <w:rsid w:val="00FD49CF"/>
    <w:rsid w:val="00FF56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82731"/>
  <w15:chartTrackingRefBased/>
  <w15:docId w15:val="{F798C18C-06E7-49E2-9811-0AAFF91B53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C3392"/>
    <w:pPr>
      <w:ind w:left="720"/>
      <w:contextualSpacing/>
    </w:pPr>
  </w:style>
  <w:style w:type="paragraph" w:styleId="BalloonText">
    <w:name w:val="Balloon Text"/>
    <w:basedOn w:val="Normal"/>
    <w:link w:val="BalloonTextChar"/>
    <w:uiPriority w:val="99"/>
    <w:semiHidden/>
    <w:unhideWhenUsed/>
    <w:rsid w:val="0017218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7218B"/>
    <w:rPr>
      <w:rFonts w:ascii="Segoe UI" w:hAnsi="Segoe UI" w:cs="Segoe UI"/>
      <w:sz w:val="18"/>
      <w:szCs w:val="18"/>
    </w:rPr>
  </w:style>
  <w:style w:type="paragraph" w:styleId="Header">
    <w:name w:val="header"/>
    <w:basedOn w:val="Normal"/>
    <w:link w:val="HeaderChar"/>
    <w:uiPriority w:val="99"/>
    <w:unhideWhenUsed/>
    <w:rsid w:val="00AC3A2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C3A25"/>
  </w:style>
  <w:style w:type="paragraph" w:styleId="Footer">
    <w:name w:val="footer"/>
    <w:basedOn w:val="Normal"/>
    <w:link w:val="FooterChar"/>
    <w:uiPriority w:val="99"/>
    <w:unhideWhenUsed/>
    <w:rsid w:val="00AC3A2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C3A25"/>
  </w:style>
  <w:style w:type="table" w:styleId="TableGrid">
    <w:name w:val="Table Grid"/>
    <w:basedOn w:val="TableNormal"/>
    <w:uiPriority w:val="59"/>
    <w:rsid w:val="00AC3A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044C46"/>
    <w:rPr>
      <w:color w:val="0563C1" w:themeColor="hyperlink"/>
      <w:u w:val="single"/>
    </w:rPr>
  </w:style>
  <w:style w:type="character" w:customStyle="1" w:styleId="Mention">
    <w:name w:val="Mention"/>
    <w:basedOn w:val="DefaultParagraphFont"/>
    <w:uiPriority w:val="99"/>
    <w:semiHidden/>
    <w:unhideWhenUsed/>
    <w:rsid w:val="00530211"/>
    <w:rPr>
      <w:color w:val="2B579A"/>
      <w:shd w:val="clear" w:color="auto" w:fill="E6E6E6"/>
    </w:rPr>
  </w:style>
  <w:style w:type="character" w:styleId="FollowedHyperlink">
    <w:name w:val="FollowedHyperlink"/>
    <w:basedOn w:val="DefaultParagraphFont"/>
    <w:uiPriority w:val="99"/>
    <w:semiHidden/>
    <w:unhideWhenUsed/>
    <w:rsid w:val="002A0F0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15122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use-the-index-luke.com/sql/anatomy/slow-indexes"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dev.mysql.com/doc/refman/5.7/en/information-schema.html"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www.cs.usfca.edu/~galles/visualization/BPlusTree.html" TargetMode="External"/><Relationship Id="rId4" Type="http://schemas.openxmlformats.org/officeDocument/2006/relationships/webSettings" Target="webSettings.xml"/><Relationship Id="rId9" Type="http://schemas.openxmlformats.org/officeDocument/2006/relationships/hyperlink" Target="http://use-the-index-luke.com/sql/where-clause/searching-for-ranges/like-performance-tunin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TotalTime>
  <Pages>1</Pages>
  <Words>2380</Words>
  <Characters>13567</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dc:creator>
  <cp:keywords/>
  <dc:description/>
  <cp:lastModifiedBy>Christopher M. Holmes</cp:lastModifiedBy>
  <cp:revision>11</cp:revision>
  <cp:lastPrinted>2018-01-22T19:23:00Z</cp:lastPrinted>
  <dcterms:created xsi:type="dcterms:W3CDTF">2018-01-15T17:46:00Z</dcterms:created>
  <dcterms:modified xsi:type="dcterms:W3CDTF">2018-01-22T19:23:00Z</dcterms:modified>
</cp:coreProperties>
</file>